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D01B4" w14:textId="07654DE3" w:rsidR="004F1163" w:rsidRPr="00541B01" w:rsidRDefault="004F1163" w:rsidP="00BD2286">
      <w:pPr>
        <w:pStyle w:val="Bezodstpw"/>
        <w:ind w:left="-993"/>
        <w:rPr>
          <w:rFonts w:asciiTheme="minorHAnsi" w:hAnsiTheme="minorHAnsi" w:cstheme="minorHAnsi"/>
          <w:b/>
        </w:rPr>
      </w:pPr>
      <w:r w:rsidRPr="00541B01">
        <w:rPr>
          <w:rFonts w:asciiTheme="minorHAnsi" w:hAnsiTheme="minorHAnsi" w:cstheme="minorHAnsi"/>
          <w:b/>
        </w:rPr>
        <w:t xml:space="preserve">Tematy prac </w:t>
      </w:r>
      <w:r w:rsidR="00BD2286" w:rsidRPr="00541B01">
        <w:rPr>
          <w:rFonts w:asciiTheme="minorHAnsi" w:hAnsiTheme="minorHAnsi" w:cstheme="minorHAnsi"/>
          <w:b/>
        </w:rPr>
        <w:t>dyplomowych</w:t>
      </w:r>
      <w:r w:rsidRPr="00541B01">
        <w:rPr>
          <w:rFonts w:asciiTheme="minorHAnsi" w:hAnsiTheme="minorHAnsi" w:cstheme="minorHAnsi"/>
          <w:b/>
        </w:rPr>
        <w:t xml:space="preserve"> przewidzianych do realizacji w roku akad. 202</w:t>
      </w:r>
      <w:r w:rsidR="00B90062" w:rsidRPr="00541B01">
        <w:rPr>
          <w:rFonts w:asciiTheme="minorHAnsi" w:hAnsiTheme="minorHAnsi" w:cstheme="minorHAnsi"/>
          <w:b/>
        </w:rPr>
        <w:t>5</w:t>
      </w:r>
      <w:r w:rsidRPr="00541B01">
        <w:rPr>
          <w:rFonts w:asciiTheme="minorHAnsi" w:hAnsiTheme="minorHAnsi" w:cstheme="minorHAnsi"/>
          <w:b/>
        </w:rPr>
        <w:t>/20</w:t>
      </w:r>
      <w:r w:rsidR="00D33141" w:rsidRPr="00541B01">
        <w:rPr>
          <w:rFonts w:asciiTheme="minorHAnsi" w:hAnsiTheme="minorHAnsi" w:cstheme="minorHAnsi"/>
          <w:b/>
        </w:rPr>
        <w:t>2</w:t>
      </w:r>
      <w:r w:rsidR="00B90062" w:rsidRPr="00541B01">
        <w:rPr>
          <w:rFonts w:asciiTheme="minorHAnsi" w:hAnsiTheme="minorHAnsi" w:cstheme="minorHAnsi"/>
          <w:b/>
        </w:rPr>
        <w:t>6</w:t>
      </w:r>
      <w:r w:rsidRPr="00541B01">
        <w:rPr>
          <w:rFonts w:asciiTheme="minorHAnsi" w:hAnsiTheme="minorHAnsi" w:cstheme="minorHAnsi"/>
          <w:b/>
        </w:rPr>
        <w:t xml:space="preserve"> na k</w:t>
      </w:r>
      <w:r w:rsidR="002F4EE0" w:rsidRPr="00541B01">
        <w:rPr>
          <w:rFonts w:asciiTheme="minorHAnsi" w:hAnsiTheme="minorHAnsi" w:cstheme="minorHAnsi"/>
          <w:b/>
        </w:rPr>
        <w:t>ierunku</w:t>
      </w:r>
      <w:r w:rsidRPr="00541B01">
        <w:rPr>
          <w:rFonts w:asciiTheme="minorHAnsi" w:hAnsiTheme="minorHAnsi" w:cstheme="minorHAnsi"/>
          <w:b/>
        </w:rPr>
        <w:t xml:space="preserve"> Kosmetologia II stopnia  </w:t>
      </w:r>
    </w:p>
    <w:p w14:paraId="69F729B5" w14:textId="77777777" w:rsidR="004F1163" w:rsidRPr="00541B01" w:rsidRDefault="004F1163" w:rsidP="00BD2286">
      <w:pPr>
        <w:pStyle w:val="Bezodstpw"/>
        <w:ind w:left="-993"/>
        <w:rPr>
          <w:rFonts w:asciiTheme="minorHAnsi" w:hAnsiTheme="minorHAnsi" w:cstheme="minorHAnsi"/>
          <w:b/>
        </w:rPr>
      </w:pPr>
      <w:r w:rsidRPr="00541B01">
        <w:rPr>
          <w:rFonts w:asciiTheme="minorHAnsi" w:hAnsiTheme="minorHAnsi" w:cstheme="minorHAnsi"/>
          <w:b/>
        </w:rPr>
        <w:t xml:space="preserve">Wydział Farmaceutyczny z Oddziałem Medycyny Laboratoryjnej </w:t>
      </w:r>
    </w:p>
    <w:tbl>
      <w:tblPr>
        <w:tblpPr w:leftFromText="141" w:rightFromText="141" w:vertAnchor="text" w:horzAnchor="margin" w:tblpXSpec="center" w:tblpY="401"/>
        <w:tblW w:w="16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4"/>
        <w:gridCol w:w="5670"/>
        <w:gridCol w:w="4819"/>
        <w:gridCol w:w="2552"/>
        <w:gridCol w:w="2443"/>
      </w:tblGrid>
      <w:tr w:rsidR="00541B01" w:rsidRPr="00541B01" w14:paraId="4522C91E" w14:textId="77777777" w:rsidTr="00897C9A">
        <w:trPr>
          <w:trHeight w:val="699"/>
        </w:trPr>
        <w:tc>
          <w:tcPr>
            <w:tcW w:w="534" w:type="dxa"/>
            <w:vAlign w:val="center"/>
          </w:tcPr>
          <w:p w14:paraId="4A08045B" w14:textId="77777777" w:rsidR="00915254" w:rsidRPr="00541B01" w:rsidRDefault="00915254" w:rsidP="00BD2286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  <w:b/>
              </w:rPr>
              <w:t>Lp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09BFDB6" w14:textId="757B592A" w:rsidR="00915254" w:rsidRPr="00541B01" w:rsidRDefault="0037785B" w:rsidP="00BD2286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  <w:b/>
              </w:rPr>
              <w:t>Temat</w:t>
            </w:r>
            <w:r w:rsidR="00915254" w:rsidRPr="00541B01">
              <w:rPr>
                <w:rFonts w:asciiTheme="minorHAnsi" w:hAnsiTheme="minorHAnsi" w:cstheme="minorHAnsi"/>
                <w:b/>
              </w:rPr>
              <w:t xml:space="preserve"> pracy </w:t>
            </w:r>
            <w:r w:rsidR="00BD2286" w:rsidRPr="00541B01">
              <w:rPr>
                <w:rFonts w:asciiTheme="minorHAnsi" w:hAnsiTheme="minorHAnsi" w:cstheme="minorHAnsi"/>
                <w:b/>
              </w:rPr>
              <w:t>dyplomowej</w:t>
            </w:r>
          </w:p>
          <w:p w14:paraId="6B61031C" w14:textId="77777777" w:rsidR="00915254" w:rsidRPr="00541B01" w:rsidRDefault="00915254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b/>
              </w:rPr>
              <w:t>(w języku polskim)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3C13AC4" w14:textId="3561B1B6" w:rsidR="00915254" w:rsidRPr="00541B01" w:rsidRDefault="0037785B" w:rsidP="00BD2286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  <w:b/>
              </w:rPr>
              <w:t>Temat</w:t>
            </w:r>
            <w:r w:rsidR="00915254" w:rsidRPr="00541B01">
              <w:rPr>
                <w:rFonts w:asciiTheme="minorHAnsi" w:hAnsiTheme="minorHAnsi" w:cstheme="minorHAnsi"/>
                <w:b/>
              </w:rPr>
              <w:t xml:space="preserve"> pracy </w:t>
            </w:r>
            <w:r w:rsidR="00BD2286" w:rsidRPr="00541B01">
              <w:rPr>
                <w:rFonts w:asciiTheme="minorHAnsi" w:hAnsiTheme="minorHAnsi" w:cstheme="minorHAnsi"/>
                <w:b/>
              </w:rPr>
              <w:t>dyplomowej</w:t>
            </w:r>
          </w:p>
          <w:p w14:paraId="26F832C4" w14:textId="77777777" w:rsidR="00915254" w:rsidRPr="00541B01" w:rsidRDefault="00915254" w:rsidP="00BD2286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  <w:b/>
              </w:rPr>
              <w:t>(w języku angielskim)</w:t>
            </w:r>
          </w:p>
        </w:tc>
        <w:tc>
          <w:tcPr>
            <w:tcW w:w="2552" w:type="dxa"/>
            <w:vAlign w:val="center"/>
          </w:tcPr>
          <w:p w14:paraId="1AC06092" w14:textId="77777777" w:rsidR="00915254" w:rsidRPr="00541B01" w:rsidRDefault="00915254" w:rsidP="00BD2286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  <w:b/>
              </w:rPr>
              <w:t>Imię i nazwisko kierownika pracy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14592EF" w14:textId="77777777" w:rsidR="00915254" w:rsidRPr="00541B01" w:rsidRDefault="00915254" w:rsidP="00BD2286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  <w:b/>
              </w:rPr>
              <w:t xml:space="preserve">Jednostka organizacyjna </w:t>
            </w:r>
          </w:p>
        </w:tc>
      </w:tr>
      <w:tr w:rsidR="00541B01" w:rsidRPr="00541B01" w14:paraId="598D2D8F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28A6C1F" w14:textId="77777777" w:rsidR="00C80A16" w:rsidRPr="00541B01" w:rsidRDefault="00C80A16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362D480" w14:textId="4F2139A7" w:rsidR="00450760" w:rsidRPr="00541B01" w:rsidRDefault="00D177AF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Analiza zawartości miedzi i magnezu w różnych rodzajach glinek kosmetycznych dostępnych na rynku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317F1A47" w14:textId="47F1D053" w:rsidR="00C80A16" w:rsidRPr="00541B01" w:rsidRDefault="00D177AF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>Analysis of the copper and magnesium content in various types of cosmetic clays available on the market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8F800BB" w14:textId="4E001004" w:rsidR="00550213" w:rsidRPr="00541B01" w:rsidRDefault="00550213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741FDF4B" w14:textId="7D49881F" w:rsidR="00C80A16" w:rsidRPr="00541B01" w:rsidRDefault="00550213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Elżbieta Mile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05C647B8" w14:textId="77777777" w:rsidR="00C80A16" w:rsidRPr="00541B01" w:rsidRDefault="00C80A16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Analizy</w:t>
            </w:r>
          </w:p>
          <w:p w14:paraId="22BA20E8" w14:textId="77777777" w:rsidR="00C80A16" w:rsidRPr="00541B01" w:rsidRDefault="00C80A16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i Bioanalizy Leków</w:t>
            </w:r>
          </w:p>
        </w:tc>
      </w:tr>
      <w:tr w:rsidR="00541B01" w:rsidRPr="00541B01" w14:paraId="2B6EFF84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AA74A88" w14:textId="35056C0D" w:rsidR="005A5738" w:rsidRPr="00541B01" w:rsidRDefault="005A5738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EE33AC5" w14:textId="2571EE79" w:rsidR="006F5A41" w:rsidRPr="00541B01" w:rsidRDefault="00651431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Oznaczanie zawartości kwasu migdałowego w wybranych preparatach kosmetycznych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E52589A" w14:textId="6C532590" w:rsidR="005A5738" w:rsidRPr="00541B01" w:rsidRDefault="00651431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 xml:space="preserve">The determination of the content of </w:t>
            </w:r>
            <w:proofErr w:type="spellStart"/>
            <w:r w:rsidRPr="00541B01">
              <w:rPr>
                <w:rFonts w:asciiTheme="minorHAnsi" w:eastAsia="Times New Roman" w:hAnsiTheme="minorHAnsi" w:cstheme="minorHAnsi"/>
                <w:lang w:val="en-US"/>
              </w:rPr>
              <w:t>mandelic</w:t>
            </w:r>
            <w:proofErr w:type="spellEnd"/>
            <w:r w:rsidRPr="00541B01">
              <w:rPr>
                <w:rFonts w:asciiTheme="minorHAnsi" w:eastAsia="Times New Roman" w:hAnsiTheme="minorHAnsi" w:cstheme="minorHAnsi"/>
                <w:lang w:val="en-US"/>
              </w:rPr>
              <w:t xml:space="preserve"> acid in selected cosmetic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66EB196" w14:textId="73733581" w:rsidR="00550213" w:rsidRPr="00541B01" w:rsidRDefault="00550213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181DFF43" w14:textId="112A43AC" w:rsidR="005A5738" w:rsidRPr="00541B01" w:rsidRDefault="00550213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Wioleta J. Omeljaniuk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49EB7C0" w14:textId="77777777" w:rsidR="005A5738" w:rsidRPr="00541B01" w:rsidRDefault="005A5738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Analizy</w:t>
            </w:r>
          </w:p>
          <w:p w14:paraId="51D675B8" w14:textId="67FC1318" w:rsidR="005A5738" w:rsidRPr="00541B01" w:rsidRDefault="005A5738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i Bioanalizy Leków</w:t>
            </w:r>
          </w:p>
        </w:tc>
      </w:tr>
      <w:tr w:rsidR="00541B01" w:rsidRPr="00541B01" w14:paraId="5BF0DA88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0A5A43E9" w14:textId="29DCC4D5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3EC02D5" w14:textId="672682B6" w:rsidR="00B90062" w:rsidRPr="00541B01" w:rsidRDefault="002859C3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 xml:space="preserve">Ocena wpływu hiperglikemii na mikrokrążenie skóry – badania </w:t>
            </w:r>
            <w:r w:rsidRPr="00541B01">
              <w:rPr>
                <w:rFonts w:asciiTheme="minorHAnsi" w:eastAsia="Times New Roman" w:hAnsiTheme="minorHAnsi" w:cstheme="minorHAnsi"/>
                <w:i/>
              </w:rPr>
              <w:t>in vitro</w:t>
            </w:r>
            <w:r w:rsidRPr="00541B01">
              <w:rPr>
                <w:rFonts w:asciiTheme="minorHAnsi" w:eastAsia="Times New Roman" w:hAnsiTheme="minorHAnsi" w:cstheme="minorHAnsi"/>
              </w:rPr>
              <w:t xml:space="preserve"> i </w:t>
            </w:r>
            <w:r w:rsidRPr="00541B01">
              <w:rPr>
                <w:rFonts w:asciiTheme="minorHAnsi" w:eastAsia="Times New Roman" w:hAnsiTheme="minorHAnsi" w:cstheme="minorHAnsi"/>
                <w:i/>
              </w:rPr>
              <w:t>in vivo</w:t>
            </w:r>
            <w:r w:rsidRPr="00541B01">
              <w:rPr>
                <w:rFonts w:asciiTheme="minorHAnsi" w:eastAsia="Times New Roman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0358044" w14:textId="79E92455" w:rsidR="00B90062" w:rsidRPr="00541B01" w:rsidRDefault="002859C3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 xml:space="preserve">Assessment of the impact of hyperglycemia on skin microcirculation – </w:t>
            </w:r>
            <w:r w:rsidRPr="00541B01">
              <w:rPr>
                <w:rFonts w:asciiTheme="minorHAnsi" w:eastAsia="Times New Roman" w:hAnsiTheme="minorHAnsi" w:cstheme="minorHAnsi"/>
                <w:i/>
                <w:lang w:val="en-US"/>
              </w:rPr>
              <w:t>in vitro</w:t>
            </w:r>
            <w:r w:rsidRPr="00541B01">
              <w:rPr>
                <w:rFonts w:asciiTheme="minorHAnsi" w:eastAsia="Times New Roman" w:hAnsiTheme="minorHAnsi" w:cstheme="minorHAnsi"/>
                <w:lang w:val="en-US"/>
              </w:rPr>
              <w:t xml:space="preserve"> and </w:t>
            </w:r>
            <w:r w:rsidRPr="00541B01">
              <w:rPr>
                <w:rFonts w:asciiTheme="minorHAnsi" w:eastAsia="Times New Roman" w:hAnsiTheme="minorHAnsi" w:cstheme="minorHAnsi"/>
                <w:i/>
                <w:lang w:val="en-US"/>
              </w:rPr>
              <w:t>in vivo</w:t>
            </w:r>
            <w:r w:rsidRPr="00541B01">
              <w:rPr>
                <w:rFonts w:asciiTheme="minorHAnsi" w:eastAsia="Times New Roman" w:hAnsiTheme="minorHAnsi" w:cstheme="minorHAnsi"/>
                <w:lang w:val="en-US"/>
              </w:rPr>
              <w:t xml:space="preserve"> studie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32CDF12" w14:textId="6E6FED85" w:rsidR="002859C3" w:rsidRPr="00541B01" w:rsidRDefault="002859C3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 xml:space="preserve">prof. dr hab. </w:t>
            </w:r>
          </w:p>
          <w:p w14:paraId="2F869735" w14:textId="575D5904" w:rsidR="00B90062" w:rsidRPr="00541B01" w:rsidRDefault="002859C3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Ewa Chabiel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9639250" w14:textId="1D451ABF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Biofarmacji </w:t>
            </w:r>
            <w:r w:rsidRPr="00541B01">
              <w:rPr>
                <w:rFonts w:asciiTheme="minorHAnsi" w:hAnsiTheme="minorHAnsi" w:cstheme="minorHAnsi"/>
              </w:rPr>
              <w:br/>
              <w:t xml:space="preserve">i Radiofarmacji </w:t>
            </w:r>
          </w:p>
        </w:tc>
      </w:tr>
      <w:tr w:rsidR="00541B01" w:rsidRPr="00541B01" w14:paraId="02A98EF2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1819B984" w14:textId="1577E571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2DEECC61" w14:textId="1EC507B3" w:rsidR="00455CDB" w:rsidRPr="00541B01" w:rsidRDefault="00455CDB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b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 xml:space="preserve">Ocena wpływu </w:t>
            </w:r>
            <w:proofErr w:type="spellStart"/>
            <w:r w:rsidRPr="00541B01">
              <w:rPr>
                <w:rFonts w:asciiTheme="minorHAnsi" w:eastAsia="Times New Roman" w:hAnsiTheme="minorHAnsi" w:cstheme="minorHAnsi"/>
              </w:rPr>
              <w:t>tigogeniny</w:t>
            </w:r>
            <w:proofErr w:type="spellEnd"/>
            <w:r w:rsidRPr="00541B01">
              <w:rPr>
                <w:rFonts w:asciiTheme="minorHAnsi" w:eastAsia="Times New Roman" w:hAnsiTheme="minorHAnsi" w:cstheme="minorHAnsi"/>
              </w:rPr>
              <w:t xml:space="preserve"> na proces biosyntezy DNA w fibroblastach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3D236D65" w14:textId="193F2181" w:rsidR="00B90062" w:rsidRPr="00541B01" w:rsidRDefault="00455CDB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>The effect of tigogenin on the process of DNA biosynthesis in human skin fibroblast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7809FA0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prof. dr hab. </w:t>
            </w:r>
          </w:p>
          <w:p w14:paraId="16877962" w14:textId="1FA4FCBD" w:rsidR="00B90062" w:rsidRPr="00541B01" w:rsidRDefault="00B90062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Anna Biela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66486723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541B01" w:rsidRPr="00541B01" w14:paraId="6DF3CC97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3DDD9C9A" w14:textId="179F425F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79CD8CBF" w14:textId="07C53386" w:rsidR="00455CDB" w:rsidRPr="00541B01" w:rsidRDefault="00455CDB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 xml:space="preserve">Opracowanie receptur kremów z wyciągiem z jagód </w:t>
            </w:r>
            <w:proofErr w:type="spellStart"/>
            <w:r w:rsidRPr="00541B01">
              <w:rPr>
                <w:rFonts w:asciiTheme="minorHAnsi" w:eastAsia="Times New Roman" w:hAnsiTheme="minorHAnsi" w:cstheme="minorHAnsi"/>
              </w:rPr>
              <w:t>acai</w:t>
            </w:r>
            <w:proofErr w:type="spellEnd"/>
            <w:r w:rsidR="006852D9" w:rsidRPr="00541B01">
              <w:rPr>
                <w:rFonts w:asciiTheme="minorHAnsi" w:eastAsia="Times New Roman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D9D7332" w14:textId="056FEAC6" w:rsidR="00B90062" w:rsidRPr="00541B01" w:rsidRDefault="00455CDB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>Development of recipes for creams with acai berry extract</w:t>
            </w:r>
            <w:r w:rsidR="00D85310" w:rsidRPr="00541B01">
              <w:rPr>
                <w:rFonts w:asciiTheme="minorHAnsi" w:eastAsia="Times New Roman" w:hAnsiTheme="minorHAnsi" w:cstheme="minorHAnsi"/>
                <w:lang w:val="en-US"/>
              </w:rPr>
              <w:t>.</w:t>
            </w:r>
            <w:r w:rsidRPr="00541B01">
              <w:rPr>
                <w:rFonts w:asciiTheme="minorHAnsi" w:eastAsia="Times New Roman" w:hAnsiTheme="minorHAnsi" w:cstheme="minorHAnsi"/>
                <w:lang w:val="en-US"/>
              </w:rPr>
              <w:t xml:space="preserve"> 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53F78CA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prof. dr hab. </w:t>
            </w:r>
          </w:p>
          <w:p w14:paraId="04969D8E" w14:textId="7F09C78D" w:rsidR="00B90062" w:rsidRPr="00541B01" w:rsidRDefault="00B90062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Anna Biela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2126F0E2" w14:textId="35397B30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541B01" w:rsidRPr="00541B01" w14:paraId="6C8F54E0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77FBF76" w14:textId="53C2057C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2AE105C8" w14:textId="335658D3" w:rsidR="00BA515A" w:rsidRPr="00541B01" w:rsidRDefault="00BA515A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Opracowanie receptur kremów z komórkami macierzystymi z agawy amerykańskiej</w:t>
            </w:r>
            <w:r w:rsidR="006852D9" w:rsidRPr="00541B01">
              <w:rPr>
                <w:rFonts w:asciiTheme="minorHAnsi" w:eastAsia="Times New Roman" w:hAnsiTheme="minorHAnsi" w:cstheme="minorHAnsi"/>
              </w:rPr>
              <w:t>.</w:t>
            </w:r>
            <w:r w:rsidRPr="00541B01">
              <w:rPr>
                <w:rFonts w:asciiTheme="minorHAnsi" w:eastAsia="Times New Roman" w:hAnsiTheme="minorHAnsi" w:cstheme="minorHAnsi"/>
              </w:rPr>
              <w:t xml:space="preserve"> 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5A7A36C" w14:textId="01F89D90" w:rsidR="00B90062" w:rsidRPr="00541B01" w:rsidRDefault="00BA515A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>Development of cream recipes with American agave stem cell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FAA7F1E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</w:t>
            </w:r>
          </w:p>
          <w:p w14:paraId="5B3530F0" w14:textId="3ADB5BD2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Agnieszka Gornowicz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22A344B3" w14:textId="0C5E4A6E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541B01" w:rsidRPr="00541B01" w14:paraId="69EF339F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202773F4" w14:textId="5559511E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249813BC" w14:textId="129A5286" w:rsidR="00BA515A" w:rsidRPr="00541B01" w:rsidRDefault="00BA515A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 xml:space="preserve">Badanie wpływu </w:t>
            </w:r>
            <w:proofErr w:type="spellStart"/>
            <w:r w:rsidRPr="00541B01">
              <w:rPr>
                <w:rFonts w:asciiTheme="minorHAnsi" w:eastAsia="Times New Roman" w:hAnsiTheme="minorHAnsi" w:cstheme="minorHAnsi"/>
              </w:rPr>
              <w:t>diosgeniny</w:t>
            </w:r>
            <w:proofErr w:type="spellEnd"/>
            <w:r w:rsidRPr="00541B01">
              <w:rPr>
                <w:rFonts w:asciiTheme="minorHAnsi" w:eastAsia="Times New Roman" w:hAnsiTheme="minorHAnsi" w:cstheme="minorHAnsi"/>
              </w:rPr>
              <w:t xml:space="preserve"> na stężenie cytokin prozapalnych w fibroblastach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7939E0B2" w14:textId="35F2A21B" w:rsidR="00B90062" w:rsidRPr="00541B01" w:rsidRDefault="00BA515A" w:rsidP="00541B01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541B01">
              <w:rPr>
                <w:rFonts w:asciiTheme="minorHAnsi" w:eastAsia="Times New Roman" w:hAnsiTheme="minorHAnsi" w:cstheme="minorHAnsi"/>
                <w:lang w:val="en-US"/>
              </w:rPr>
              <w:t>The effect of diosgenin on the concentration of pro-inflammatory cytokines in human skin fibroblast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FC7872D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</w:t>
            </w:r>
          </w:p>
          <w:p w14:paraId="3C6DFEDB" w14:textId="7499898F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Agnieszka Gornowicz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62D6EA81" w14:textId="413F265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541B01" w:rsidRPr="00541B01" w14:paraId="2B585DC6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3CFCA96D" w14:textId="5E89DB64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3FC9C14" w14:textId="455C972D" w:rsidR="005378F8" w:rsidRPr="00541B01" w:rsidRDefault="005378F8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cena nawyków żywieniowych i sposobu pielęgnacji skóry u osób z trądzikiem pospolitym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CFC912B" w14:textId="14F97235" w:rsidR="00B90062" w:rsidRPr="00541B01" w:rsidRDefault="005378F8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dietary habits and the skin care routine among people with acne vulgari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059F9AA" w14:textId="60D57304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 Renata Markiewicz-Żuko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6CB9678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17150F5D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78124925" w14:textId="69B26FF4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FB5D0D2" w14:textId="0C20718B" w:rsidR="005378F8" w:rsidRPr="00541B01" w:rsidRDefault="005378F8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ładunku </w:t>
            </w:r>
            <w:proofErr w:type="spellStart"/>
            <w:r w:rsidRPr="00541B01">
              <w:rPr>
                <w:rFonts w:asciiTheme="minorHAnsi" w:hAnsiTheme="minorHAnsi" w:cstheme="minorHAnsi"/>
              </w:rPr>
              <w:t>glikemicznego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diety i spożycia witamin antyoksydacyjnych w aspekcie profilaktyki przeciwstarzeniowej skóry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D190E30" w14:textId="74234CB1" w:rsidR="00B90062" w:rsidRPr="00541B01" w:rsidRDefault="005378F8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Assessment of the </w:t>
            </w:r>
            <w:proofErr w:type="spellStart"/>
            <w:r w:rsidRPr="00541B01">
              <w:rPr>
                <w:rFonts w:asciiTheme="minorHAnsi" w:hAnsiTheme="minorHAnsi" w:cstheme="minorHAnsi"/>
                <w:lang w:val="en-US"/>
              </w:rPr>
              <w:t>glycaemic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load of the diet and the intake of antioxidant vitamins for anti-ageing skin preven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54211B1" w14:textId="1C20682D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 Renata Markiewicz-Żuko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2AD8D5D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23C904A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1DFB2FD0" w14:textId="7D7DE1AB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E308B33" w14:textId="53B08CF4" w:rsidR="00B90062" w:rsidRPr="00541B01" w:rsidRDefault="00862199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bezpieczeństwa spożycia produktów typu „superfoods” w aspekcie zanieczyszczenia ołowiem.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758D80D" w14:textId="2AE5F1DE" w:rsidR="00B90062" w:rsidRPr="00541B01" w:rsidRDefault="00862199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safety of superfoods consumption in the aspect of lead contamin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7E9E422" w14:textId="225F69C7" w:rsidR="00B90062" w:rsidRPr="00541B01" w:rsidRDefault="00862199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 Justyna Mosk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2E19976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228AC6F4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71C5659F" w14:textId="61474AE4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CD87082" w14:textId="371C53F8" w:rsidR="00B90062" w:rsidRPr="00541B01" w:rsidRDefault="00862199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zawartości cynku w produktach żywnościowych typu „superfoods”.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6610CDB" w14:textId="05A72820" w:rsidR="00B90062" w:rsidRPr="00541B01" w:rsidRDefault="00862199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Assessment of zinc content in </w:t>
            </w:r>
            <w:r w:rsidR="0000224B" w:rsidRPr="00541B01">
              <w:rPr>
                <w:rFonts w:asciiTheme="minorHAnsi" w:hAnsiTheme="minorHAnsi" w:cstheme="minorHAnsi"/>
                <w:lang w:val="en-US"/>
              </w:rPr>
              <w:t>“</w:t>
            </w:r>
            <w:r w:rsidRPr="00541B01">
              <w:rPr>
                <w:rFonts w:asciiTheme="minorHAnsi" w:hAnsiTheme="minorHAnsi" w:cstheme="minorHAnsi"/>
                <w:lang w:val="en-US"/>
              </w:rPr>
              <w:t>superfoods</w:t>
            </w:r>
            <w:r w:rsidR="0000224B" w:rsidRPr="00541B01">
              <w:rPr>
                <w:rFonts w:asciiTheme="minorHAnsi" w:hAnsiTheme="minorHAnsi" w:cstheme="minorHAnsi"/>
                <w:lang w:val="en-US"/>
              </w:rPr>
              <w:t>”</w:t>
            </w:r>
            <w:r w:rsidRPr="00541B01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20918DA" w14:textId="5D23B6C3" w:rsidR="00B90062" w:rsidRPr="00541B01" w:rsidRDefault="00862199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dr hab. Justyna Mosk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20B3206" w14:textId="77777777" w:rsidR="00B90062" w:rsidRPr="00541B01" w:rsidRDefault="00B90062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2464CACE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0FF5003" w14:textId="0710EAB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DAD66F9" w14:textId="54CE1713" w:rsidR="005D1A13" w:rsidRPr="00541B01" w:rsidRDefault="005D1A13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zawartości wapnia w produktach żywnościowych typu „superfoods”.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05416CE" w14:textId="73127A6D" w:rsidR="00CE030F" w:rsidRPr="00541B01" w:rsidRDefault="005D1A13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calcium content in „superfoods”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545F76B" w14:textId="239551D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dr hab. </w:t>
            </w:r>
            <w:r w:rsidR="004534A3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Sylwia K. Naliwajko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831AA72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3949EF1B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9C5102F" w14:textId="2F0938D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FD94F03" w14:textId="015826C6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bezpieczeństwa stosowania maseczek do twarzy w aspekcie zawartości rtęci.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EB90C98" w14:textId="22990E53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safety of using face masks in terms of mercury cont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8562C21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 Anna</w:t>
            </w:r>
          </w:p>
          <w:p w14:paraId="5F161C43" w14:textId="0CE7A896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Puścion-Jakubi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E471DAA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1791AA8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6466AB75" w14:textId="0FD53E3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23F4874" w14:textId="2DD41880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bezpieczeństwa stosowania maseczek do twarzy w aspekcie zawartości kadmu.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0CB6328" w14:textId="4C75228F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safety of using face masks in terms of cadmium cont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76D657A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 Anna</w:t>
            </w:r>
          </w:p>
          <w:p w14:paraId="2094CF27" w14:textId="0ADAB74A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Puścion-Jakubi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7DBD547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541B01" w:rsidRPr="00541B01" w14:paraId="3B5F7230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A48F868" w14:textId="540102B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54D67D7" w14:textId="30CC9F8A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="006E1253" w:rsidRPr="00541B01">
              <w:rPr>
                <w:rFonts w:asciiTheme="minorHAnsi" w:hAnsiTheme="minorHAnsi" w:cstheme="minorHAnsi"/>
              </w:rPr>
              <w:t>l</w:t>
            </w:r>
            <w:r w:rsidRPr="00541B01">
              <w:rPr>
                <w:rFonts w:asciiTheme="minorHAnsi" w:hAnsiTheme="minorHAnsi" w:cstheme="minorHAnsi"/>
              </w:rPr>
              <w:t>atanoprostu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ces biosyntezy kolagenu w modelu komórkowym fibroblastów skóry ludzkiej.</w:t>
            </w:r>
            <w:r w:rsidRPr="00541B01">
              <w:rPr>
                <w:rFonts w:asciiTheme="minorHAnsi" w:eastAsia="Times New Roman" w:hAnsiTheme="minorHAnsi" w:cstheme="minorHAnsi"/>
                <w:b/>
              </w:rPr>
              <w:t xml:space="preserve">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5958D94" w14:textId="523D1C59" w:rsidR="00CE030F" w:rsidRPr="00541B01" w:rsidRDefault="00CE030F" w:rsidP="00541B01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541B01">
              <w:rPr>
                <w:rFonts w:asciiTheme="minorHAnsi" w:hAnsiTheme="minorHAnsi" w:cstheme="minorHAnsi"/>
                <w:lang w:val="en-US" w:eastAsia="en-GB" w:bidi="en-GB"/>
              </w:rPr>
              <w:t>Evaluation of the effect of Latanoprost on collagen biosynthesis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2BD2D20" w14:textId="459CF0D2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541B01">
              <w:rPr>
                <w:rFonts w:cstheme="minorHAnsi"/>
                <w:lang w:val="en-US"/>
              </w:rPr>
              <w:t>dr hab.</w:t>
            </w:r>
          </w:p>
          <w:p w14:paraId="0910249D" w14:textId="30CF73AB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B594957" w14:textId="1E6DEDA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41FA55D6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57AC5E46" w14:textId="45D238E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lastRenderedPageBreak/>
              <w:t>1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35A1030" w14:textId="22274A4B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="006E1253" w:rsidRPr="00541B01">
              <w:rPr>
                <w:rFonts w:asciiTheme="minorHAnsi" w:hAnsiTheme="minorHAnsi" w:cstheme="minorHAnsi"/>
              </w:rPr>
              <w:t>g</w:t>
            </w:r>
            <w:r w:rsidRPr="00541B01">
              <w:rPr>
                <w:rFonts w:asciiTheme="minorHAnsi" w:hAnsiTheme="minorHAnsi" w:cstheme="minorHAnsi"/>
              </w:rPr>
              <w:t>lukonolaktonu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cesy regeneracyjne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2BCFBD" w14:textId="0B90B6E1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valuation of the effect of </w:t>
            </w:r>
            <w:proofErr w:type="spellStart"/>
            <w:r w:rsidR="00EC6C68" w:rsidRPr="00541B01">
              <w:rPr>
                <w:rFonts w:asciiTheme="minorHAnsi" w:hAnsiTheme="minorHAnsi" w:cstheme="minorHAnsi"/>
                <w:lang w:val="en-US"/>
              </w:rPr>
              <w:t>g</w:t>
            </w:r>
            <w:r w:rsidRPr="00541B01">
              <w:rPr>
                <w:rFonts w:asciiTheme="minorHAnsi" w:hAnsiTheme="minorHAnsi" w:cstheme="minorHAnsi"/>
                <w:lang w:val="en-US"/>
              </w:rPr>
              <w:t>laukonolakton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on regenerative processes in a cellular model of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83DB5A4" w14:textId="2195369F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541B01">
              <w:rPr>
                <w:rFonts w:cstheme="minorHAnsi"/>
                <w:lang w:val="en-US"/>
              </w:rPr>
              <w:t>dr hab.</w:t>
            </w:r>
          </w:p>
          <w:p w14:paraId="18C46F76" w14:textId="745D40E2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2F4BCC3" w14:textId="7A43B25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6E121394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3BBBDA25" w14:textId="2CDD59D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6460D12" w14:textId="6FBE8EEF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="006E1253" w:rsidRPr="00541B01">
              <w:rPr>
                <w:rFonts w:asciiTheme="minorHAnsi" w:hAnsiTheme="minorHAnsi" w:cstheme="minorHAnsi"/>
              </w:rPr>
              <w:t>b</w:t>
            </w:r>
            <w:r w:rsidRPr="00541B01">
              <w:rPr>
                <w:rFonts w:asciiTheme="minorHAnsi" w:hAnsiTheme="minorHAnsi" w:cstheme="minorHAnsi"/>
              </w:rPr>
              <w:t>akuchiolu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ces apoptozy w modelu komórkowym czerniaka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05736" w14:textId="5CF8C9CE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effect of Bakuchiol on apoptosis in a cell model of human melanoma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900C8FB" w14:textId="388F171D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541B01">
              <w:rPr>
                <w:rFonts w:cstheme="minorHAnsi"/>
                <w:lang w:val="en-US"/>
              </w:rPr>
              <w:t>dr hab.</w:t>
            </w:r>
          </w:p>
          <w:p w14:paraId="27091503" w14:textId="6476747F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277EED5" w14:textId="121E22DB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0B0F27C0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686096E" w14:textId="42CBA2B5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945484D" w14:textId="7C7E5591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="006E1253" w:rsidRPr="00541B01">
              <w:rPr>
                <w:rFonts w:asciiTheme="minorHAnsi" w:hAnsiTheme="minorHAnsi" w:cstheme="minorHAnsi"/>
              </w:rPr>
              <w:t>c</w:t>
            </w:r>
            <w:r w:rsidRPr="00541B01">
              <w:rPr>
                <w:rFonts w:asciiTheme="minorHAnsi" w:hAnsiTheme="minorHAnsi" w:cstheme="minorHAnsi"/>
              </w:rPr>
              <w:t>olostrum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cesy regeneracyjne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F38F1C" w14:textId="75E64081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effect of Colostrum on regenerative processes in a cellular model of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39D17F2" w14:textId="77777777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541B01">
              <w:rPr>
                <w:rFonts w:cstheme="minorHAnsi"/>
                <w:lang w:val="en-US"/>
              </w:rPr>
              <w:t>dr hab.</w:t>
            </w:r>
          </w:p>
          <w:p w14:paraId="50901660" w14:textId="1CAC8F16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2B73F96" w14:textId="292BDE49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51EB66B7" w14:textId="77777777" w:rsidTr="00BD2286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5F74A473" w14:textId="192DD64B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1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9C18E15" w14:textId="0B51AB41" w:rsidR="00CE030F" w:rsidRPr="00541B01" w:rsidRDefault="00966ECB" w:rsidP="00541B01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541B01">
              <w:rPr>
                <w:rFonts w:eastAsia="Times New Roman" w:cstheme="minorHAnsi"/>
                <w:lang w:eastAsia="pl-PL"/>
              </w:rPr>
              <w:t xml:space="preserve">Efektywność stosowania zabiegów kosmetologicznych w niwelowaniu </w:t>
            </w:r>
            <w:r w:rsidR="004720EF" w:rsidRPr="00541B01">
              <w:rPr>
                <w:rFonts w:eastAsia="Times New Roman" w:cstheme="minorHAnsi"/>
                <w:lang w:eastAsia="pl-PL"/>
              </w:rPr>
              <w:t xml:space="preserve">przebarwień </w:t>
            </w:r>
            <w:r w:rsidRPr="00541B01">
              <w:rPr>
                <w:rFonts w:eastAsia="Times New Roman" w:cstheme="minorHAnsi"/>
                <w:lang w:eastAsia="pl-PL"/>
              </w:rPr>
              <w:t>u kobiet</w:t>
            </w:r>
            <w:r w:rsidR="004720EF" w:rsidRPr="00541B01">
              <w:rPr>
                <w:rFonts w:eastAsia="Times New Roman" w:cstheme="minorHAnsi"/>
                <w:lang w:eastAsia="pl-PL"/>
              </w:rPr>
              <w:t xml:space="preserve"> ze schorzeniami tarczycy</w:t>
            </w:r>
            <w:r w:rsidRPr="00541B01">
              <w:rPr>
                <w:rFonts w:eastAsia="Times New Roman" w:cstheme="minorHAnsi"/>
                <w:lang w:eastAsia="pl-PL"/>
              </w:rPr>
              <w:t xml:space="preserve"> – badania ankietow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174B157" w14:textId="2A2D9490" w:rsidR="00966ECB" w:rsidRPr="00541B01" w:rsidRDefault="005A5499" w:rsidP="00541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541B01">
              <w:rPr>
                <w:rFonts w:eastAsia="Times New Roman" w:cstheme="minorHAnsi"/>
                <w:lang w:val="en-US" w:eastAsia="pl-PL"/>
              </w:rPr>
              <w:t xml:space="preserve">Effectiveness of cosmetological treatments in eliminating hyperpigmentation in women with thyroid conditions - a survey study. 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7915F92" w14:textId="5079B372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dr hab. Edyta Rysia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F0C321D" w14:textId="12FB6F3D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6BE73532" w14:textId="77777777" w:rsidTr="00BD2286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ED04EB3" w14:textId="0E82BB3D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A344575" w14:textId="0A4BFBAA" w:rsidR="00CE030F" w:rsidRPr="00541B01" w:rsidRDefault="00CF62A3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Efektywność stosowania zabiegów kosmetologicznych w opinii kobiet z problemami skórnymi i zespołem </w:t>
            </w:r>
            <w:proofErr w:type="spellStart"/>
            <w:r w:rsidRPr="00541B01">
              <w:rPr>
                <w:rFonts w:asciiTheme="minorHAnsi" w:hAnsiTheme="minorHAnsi" w:cstheme="minorHAnsi"/>
              </w:rPr>
              <w:t>policystycznych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jajników – badania ankietow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2597200" w14:textId="51EECC64" w:rsidR="00CF62A3" w:rsidRPr="00541B01" w:rsidRDefault="00CF62A3" w:rsidP="00541B01">
            <w:pPr>
              <w:spacing w:after="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541B01">
              <w:rPr>
                <w:rFonts w:eastAsia="Times New Roman" w:cstheme="minorHAnsi"/>
                <w:lang w:val="en-US" w:eastAsia="pl-PL"/>
              </w:rPr>
              <w:t>The effectiveness of cosmet</w:t>
            </w:r>
            <w:r w:rsidR="006D7E91" w:rsidRPr="00541B01">
              <w:rPr>
                <w:rFonts w:eastAsia="Times New Roman" w:cstheme="minorHAnsi"/>
                <w:lang w:val="en-US" w:eastAsia="pl-PL"/>
              </w:rPr>
              <w:t>ological</w:t>
            </w:r>
            <w:r w:rsidRPr="00541B01">
              <w:rPr>
                <w:rFonts w:eastAsia="Times New Roman" w:cstheme="minorHAnsi"/>
                <w:lang w:val="en-US" w:eastAsia="pl-PL"/>
              </w:rPr>
              <w:t xml:space="preserve"> treatments in the opinion of women with skin problems and polycystic ovary syndrome - a survey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DECA2F0" w14:textId="60A0BBC8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dr hab. Edyta Rysia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A33AFAC" w14:textId="52E72D0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2C03F377" w14:textId="77777777" w:rsidTr="00BD2286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1FF0A598" w14:textId="4855CB4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5A9C92A" w14:textId="6E084093" w:rsidR="00CE030F" w:rsidRPr="00541B01" w:rsidRDefault="00C116F5" w:rsidP="00541B01">
            <w:pPr>
              <w:pStyle w:val="Bezodstpw"/>
              <w:jc w:val="both"/>
              <w:rPr>
                <w:rFonts w:asciiTheme="minorHAnsi" w:hAnsiTheme="minorHAnsi" w:cstheme="minorHAnsi"/>
                <w:highlight w:val="green"/>
              </w:rPr>
            </w:pPr>
            <w:r w:rsidRPr="00541B01">
              <w:rPr>
                <w:rFonts w:asciiTheme="minorHAnsi" w:hAnsiTheme="minorHAnsi" w:cstheme="minorHAnsi"/>
              </w:rPr>
              <w:t>Analiza efektywności zabiegów laserowych stosowanych u kobiet z niepożądanym owłosieniem ciała – badania ankietow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D970CBA" w14:textId="19A77DAC" w:rsidR="00151637" w:rsidRPr="00541B01" w:rsidRDefault="005A5499" w:rsidP="00541B01">
            <w:pPr>
              <w:pStyle w:val="NormalnyWeb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41B0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n analysis of the effectiveness of laser treatments for women with unwanted body hair </w:t>
            </w:r>
            <w:r w:rsidR="00541B01" w:rsidRPr="00541B0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–</w:t>
            </w:r>
            <w:r w:rsidRPr="00541B0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 survey study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56DEA5D" w14:textId="5A6DAAF0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dr hab. Edyta Rysia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4C4C69B" w14:textId="09B77CC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322E0A2A" w14:textId="77777777" w:rsidTr="00BD2286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E9FD6D3" w14:textId="1E6464DF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AD38E99" w14:textId="71DC68CF" w:rsidR="00CE030F" w:rsidRPr="00541B01" w:rsidRDefault="00CF62A3" w:rsidP="00541B01">
            <w:pPr>
              <w:spacing w:after="0" w:line="240" w:lineRule="auto"/>
              <w:jc w:val="both"/>
              <w:rPr>
                <w:rFonts w:cstheme="minorHAnsi"/>
              </w:rPr>
            </w:pPr>
            <w:r w:rsidRPr="00541B01">
              <w:rPr>
                <w:rFonts w:ascii="Calibri" w:eastAsia="Times New Roman" w:hAnsi="Calibri" w:cs="Calibri"/>
                <w:lang w:eastAsia="pl-PL"/>
              </w:rPr>
              <w:t>E</w:t>
            </w:r>
            <w:r w:rsidRPr="00541B01">
              <w:rPr>
                <w:rFonts w:eastAsia="Times New Roman" w:cstheme="minorHAnsi"/>
                <w:lang w:eastAsia="pl-PL"/>
              </w:rPr>
              <w:t>fektywność stosowania zabiegów kosmetologicznych w opinii kobiet</w:t>
            </w:r>
            <w:r w:rsidR="0025226C" w:rsidRPr="00541B01">
              <w:rPr>
                <w:rFonts w:eastAsia="Times New Roman" w:cstheme="minorHAnsi"/>
                <w:lang w:eastAsia="pl-PL"/>
              </w:rPr>
              <w:t xml:space="preserve"> z alergią pokarmową w wywiadzie </w:t>
            </w:r>
            <w:r w:rsidRPr="00541B01">
              <w:rPr>
                <w:rFonts w:eastAsia="Times New Roman" w:cstheme="minorHAnsi"/>
                <w:lang w:eastAsia="pl-PL"/>
              </w:rPr>
              <w:t>– badania ankietow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1127567" w14:textId="2F2A6C27" w:rsidR="00CF62A3" w:rsidRPr="00541B01" w:rsidRDefault="00D40E68" w:rsidP="00541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eastAsia="Times New Roman" w:cstheme="minorHAnsi"/>
                <w:highlight w:val="green"/>
                <w:lang w:val="en-US" w:eastAsia="pl-PL"/>
              </w:rPr>
            </w:pPr>
            <w:r w:rsidRPr="00541B01">
              <w:rPr>
                <w:rFonts w:eastAsia="Times New Roman" w:cstheme="minorHAnsi"/>
                <w:lang w:val="en-US" w:eastAsia="pl-PL"/>
              </w:rPr>
              <w:t>Effectiveness of cosmetological treatments in the opinion of women with a history of food allergy - a surveys study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3D0FFAF" w14:textId="00E39447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  <w:lang w:val="en-US"/>
              </w:rPr>
              <w:t>dr hab. Edyta Rysia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3EDBB0F" w14:textId="5F399A5B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0CC8DBEA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B48AD53" w14:textId="0C7E7F1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6FF0A1D" w14:textId="6B479439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iedzy osób po 40. roku życia na temat wpływu promieniowania słonecznego na stan skóry i zdrowia. 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133E156" w14:textId="50DF32BC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knowledge of people over 40 years of age about the impact of solar radiation on skin condition and overall health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1046607" w14:textId="1B680B92" w:rsidR="00CE030F" w:rsidRPr="00541B01" w:rsidRDefault="00CE030F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4486BB55" w14:textId="50CB09E3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Izabela Z. Prokop-Bieleni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FCD948D" w14:textId="3FE36F46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59CBC564" w14:textId="77777777" w:rsidTr="00362AFD">
        <w:trPr>
          <w:trHeight w:val="360"/>
        </w:trPr>
        <w:tc>
          <w:tcPr>
            <w:tcW w:w="534" w:type="dxa"/>
            <w:shd w:val="clear" w:color="auto" w:fill="auto"/>
            <w:vAlign w:val="center"/>
          </w:tcPr>
          <w:p w14:paraId="10A948B2" w14:textId="6BDDE15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B5214FB" w14:textId="6BAE0B06" w:rsidR="00CE030F" w:rsidRPr="00541B01" w:rsidRDefault="00AE64FF" w:rsidP="00541B01">
            <w:pPr>
              <w:pStyle w:val="Bezodstpw"/>
              <w:jc w:val="both"/>
              <w:rPr>
                <w:rFonts w:asciiTheme="minorHAnsi" w:hAnsiTheme="minorHAnsi" w:cstheme="minorHAnsi"/>
                <w:highlight w:val="green"/>
              </w:rPr>
            </w:pPr>
            <w:r w:rsidRPr="00541B01">
              <w:rPr>
                <w:rFonts w:asciiTheme="minorHAnsi" w:hAnsiTheme="minorHAnsi" w:cstheme="minorHAnsi"/>
              </w:rPr>
              <w:t>Analiza wiedzy i opinii osób po 40. roku życia na temat zasad i skuteczności pielęgnacji domowej i gabinetowej skóry dojrzał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6FB9FD3" w14:textId="50D2BBC1" w:rsidR="00CE030F" w:rsidRPr="00541B01" w:rsidRDefault="00B772C5" w:rsidP="00541B01">
            <w:pPr>
              <w:pStyle w:val="Bezodstpw"/>
              <w:jc w:val="both"/>
              <w:rPr>
                <w:rFonts w:asciiTheme="minorHAnsi" w:hAnsiTheme="minorHAnsi" w:cstheme="minorHAnsi"/>
                <w:highlight w:val="green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nalysis of knowledge and opinions of people over 40 years of age on the principles and effectiveness of home and salon care for mature ski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847204F" w14:textId="223BA358" w:rsidR="00CE030F" w:rsidRPr="00541B01" w:rsidRDefault="00CE030F" w:rsidP="00BD2286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541B01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242FAC47" w14:textId="7BAF3E2D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Izabela Z. Prokop-Bieleni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3F0D943" w14:textId="13309E95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541B01" w:rsidRPr="00541B01" w14:paraId="418D5B66" w14:textId="77777777" w:rsidTr="00BD2286">
        <w:trPr>
          <w:trHeight w:val="169"/>
        </w:trPr>
        <w:tc>
          <w:tcPr>
            <w:tcW w:w="534" w:type="dxa"/>
            <w:shd w:val="clear" w:color="auto" w:fill="auto"/>
            <w:vAlign w:val="center"/>
          </w:tcPr>
          <w:p w14:paraId="7960764D" w14:textId="3A1B37A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254DA8D" w14:textId="264E6805" w:rsidR="00571053" w:rsidRPr="00541B01" w:rsidRDefault="00571053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Badanie mechanizmu stymulującego działania rutyny na biosyntezę kolagenu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C512066" w14:textId="0BB3035D" w:rsidR="00571053" w:rsidRPr="00541B01" w:rsidRDefault="00571053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Study of the mechanism of the stimulating effect of rutin on collagen biosynthesis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249D6EA" w14:textId="69DC30F0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prof. dr hab. Anna Galic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5C6AAA5" w14:textId="1626930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Medycznej</w:t>
            </w:r>
          </w:p>
        </w:tc>
      </w:tr>
      <w:tr w:rsidR="00541B01" w:rsidRPr="00541B01" w14:paraId="160DCA0C" w14:textId="77777777" w:rsidTr="00BD2286">
        <w:trPr>
          <w:trHeight w:val="410"/>
        </w:trPr>
        <w:tc>
          <w:tcPr>
            <w:tcW w:w="534" w:type="dxa"/>
            <w:shd w:val="clear" w:color="auto" w:fill="auto"/>
            <w:vAlign w:val="center"/>
          </w:tcPr>
          <w:p w14:paraId="66F841A0" w14:textId="29DAE66F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427A7B8" w14:textId="145C794F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działania </w:t>
            </w:r>
            <w:proofErr w:type="spellStart"/>
            <w:r w:rsidRPr="00541B01">
              <w:rPr>
                <w:rFonts w:asciiTheme="minorHAnsi" w:hAnsiTheme="minorHAnsi" w:cstheme="minorHAnsi"/>
              </w:rPr>
              <w:t>tylirozydu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ekspresję i aktywność </w:t>
            </w:r>
            <w:proofErr w:type="spellStart"/>
            <w:r w:rsidRPr="00541B01">
              <w:rPr>
                <w:rFonts w:asciiTheme="minorHAnsi" w:hAnsiTheme="minorHAnsi" w:cstheme="minorHAnsi"/>
              </w:rPr>
              <w:t>metaloproteinaz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(MMP-1 i MMP-2)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059E7A7" w14:textId="3E84E9D8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the influence of tiliroside on the expression and activity of metalloproteinases (MMP-1 and MMP-2)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84F345C" w14:textId="065F7FB3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prof. dr hab. Anna Galic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198980C" w14:textId="60E3FF1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Medycznej</w:t>
            </w:r>
          </w:p>
        </w:tc>
      </w:tr>
      <w:tr w:rsidR="00541B01" w:rsidRPr="00541B01" w14:paraId="535C12E2" w14:textId="77777777" w:rsidTr="00BD2286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A0CDEFD" w14:textId="4DC6EE9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AE3240E" w14:textId="1434652C" w:rsidR="00571053" w:rsidRPr="00541B01" w:rsidRDefault="00571053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Badanie mechanizmu stymulującego działania kwasu rozmarynowego na biosyntezę kolagenu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6EAED13" w14:textId="3D1391C6" w:rsidR="00571053" w:rsidRPr="00541B01" w:rsidRDefault="00571053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Study of the mechanism of the stimulating effect of rosmarinic acid on collagen biosynthesis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76841AD" w14:textId="1ADB177E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prof. dr hab. Anna Galic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5AC7046" w14:textId="61C5757E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Chemii Medycznej</w:t>
            </w:r>
          </w:p>
        </w:tc>
      </w:tr>
      <w:tr w:rsidR="00541B01" w:rsidRPr="00541B01" w14:paraId="2349B17C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E4D3FB2" w14:textId="63BBEE85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2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5BAD761" w14:textId="21E52A30" w:rsidR="00660A71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Wpływ promieniowania UVB na czynniki prozapalne melanocytów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BE5673A" w14:textId="6F1BE971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The effect of UVB radiation on pro-inflammatory factors of melanocyt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6C63EE6" w14:textId="1BBE6AE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prof. dr hab.</w:t>
            </w:r>
          </w:p>
          <w:p w14:paraId="5E2125EC" w14:textId="3E67CB8E" w:rsidR="00CE030F" w:rsidRPr="00541B01" w:rsidRDefault="00CE030F" w:rsidP="00BD2286">
            <w:pPr>
              <w:spacing w:after="0" w:line="240" w:lineRule="auto"/>
              <w:jc w:val="center"/>
              <w:rPr>
                <w:rFonts w:cstheme="minorHAnsi"/>
              </w:rPr>
            </w:pPr>
            <w:r w:rsidRPr="00541B01">
              <w:rPr>
                <w:rFonts w:cstheme="minorHAnsi"/>
              </w:rPr>
              <w:t>Elżbieta Skrzydle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23AB458" w14:textId="77777777" w:rsidR="00593352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Chemii Nieorganicznej </w:t>
            </w:r>
          </w:p>
          <w:p w14:paraId="38B8C426" w14:textId="2D034A0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i Analitycznej</w:t>
            </w:r>
          </w:p>
        </w:tc>
      </w:tr>
      <w:tr w:rsidR="00541B01" w:rsidRPr="00541B01" w14:paraId="56110658" w14:textId="77777777" w:rsidTr="00362AFD">
        <w:trPr>
          <w:trHeight w:val="442"/>
        </w:trPr>
        <w:tc>
          <w:tcPr>
            <w:tcW w:w="534" w:type="dxa"/>
            <w:shd w:val="clear" w:color="auto" w:fill="auto"/>
            <w:vAlign w:val="center"/>
          </w:tcPr>
          <w:p w14:paraId="5D2AA70E" w14:textId="3BBA5216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lastRenderedPageBreak/>
              <w:t>2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857A917" w14:textId="6F904ACD" w:rsidR="00660A71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Modyfikacja równowagi redoks melanocytów przez fitokannabinoidy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5FEAB7F" w14:textId="57C2F70E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Modification of melanocytes redox balance by phytocannabinoid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A7462EF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prof. dr hab.</w:t>
            </w:r>
          </w:p>
          <w:p w14:paraId="65062770" w14:textId="4E042CF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Elżbieta Skrzydle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823F23E" w14:textId="0B2F34A5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Chemii Nieorganicznej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Analitycznej</w:t>
            </w:r>
          </w:p>
        </w:tc>
      </w:tr>
      <w:tr w:rsidR="00541B01" w:rsidRPr="00541B01" w14:paraId="6404177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62D454B" w14:textId="7F67BDE1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1C83A97" w14:textId="0D9292BC" w:rsidR="00660A71" w:rsidRPr="00541B01" w:rsidRDefault="00514C69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pochodnej kwasu askorbowego na profil </w:t>
            </w:r>
            <w:proofErr w:type="spellStart"/>
            <w:r w:rsidRPr="00541B01">
              <w:rPr>
                <w:rFonts w:asciiTheme="minorHAnsi" w:hAnsiTheme="minorHAnsi" w:cstheme="minorHAnsi"/>
              </w:rPr>
              <w:t>fosfolipidowy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błon komórek skóry. 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97CA5B9" w14:textId="32CC34CB" w:rsidR="00514C69" w:rsidRPr="00541B01" w:rsidRDefault="00514C69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the effect of an ascorbic acid derivative on the phospholipid profile of skin cell membran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F2D75FC" w14:textId="0FA6902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</w:rPr>
              <w:t>dr hab. Wojciech Łuczaj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E1418B0" w14:textId="1E14488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Chemii Nieorganicznej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Analitycznej</w:t>
            </w:r>
          </w:p>
        </w:tc>
      </w:tr>
      <w:tr w:rsidR="00541B01" w:rsidRPr="00541B01" w14:paraId="7A55B05B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C051011" w14:textId="49EC670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9461BDE" w14:textId="4B13FE4D" w:rsidR="00135ED5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Wpływ kwasu 3-O-etylo-askorbinowego na modyfikacje struktury białek w keratynocytach poddanych ekspozycji na promieniowanie </w:t>
            </w:r>
            <w:proofErr w:type="spellStart"/>
            <w:r w:rsidRPr="00541B01">
              <w:rPr>
                <w:rFonts w:asciiTheme="minorHAnsi" w:hAnsiTheme="minorHAnsi" w:cstheme="minorHAnsi"/>
              </w:rPr>
              <w:t>UVA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w trójwymiarowym modelu hodowli </w:t>
            </w:r>
            <w:r w:rsidRPr="00541B01">
              <w:rPr>
                <w:rFonts w:asciiTheme="minorHAnsi" w:hAnsiTheme="minorHAnsi" w:cstheme="minorHAnsi"/>
                <w:i/>
              </w:rPr>
              <w:t>in vitro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A7D642" w14:textId="2134FC3B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The influence of 3-O-ethyl-ascorbic acid on protein structure modifications in keratinocytes exposed to UVA radiation in a three-dimensional </w:t>
            </w:r>
            <w:r w:rsidRPr="00541B01">
              <w:rPr>
                <w:rFonts w:asciiTheme="minorHAnsi" w:hAnsiTheme="minorHAnsi" w:cstheme="minorHAnsi"/>
                <w:i/>
                <w:lang w:val="en-US"/>
              </w:rPr>
              <w:t>in vitro</w:t>
            </w:r>
            <w:r w:rsidRPr="00541B01">
              <w:rPr>
                <w:rFonts w:asciiTheme="minorHAnsi" w:hAnsiTheme="minorHAnsi" w:cstheme="minorHAnsi"/>
                <w:lang w:val="en-US"/>
              </w:rPr>
              <w:t xml:space="preserve"> culture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334404D" w14:textId="0E626A75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</w:t>
            </w:r>
          </w:p>
          <w:p w14:paraId="050212EB" w14:textId="5693797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Agnieszka Gęgote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B9C682F" w14:textId="0630ED8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Chemii Nieorganicznej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Analitycznej</w:t>
            </w:r>
          </w:p>
        </w:tc>
      </w:tr>
      <w:tr w:rsidR="00541B01" w:rsidRPr="00541B01" w14:paraId="3F24A524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445B98BB" w14:textId="0D38A4C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3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8FF1993" w14:textId="590FBF2A" w:rsidR="00660A71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cena wpływu pochodnej witaminy C na kondycję skóry poprzez określenia poziomu mediatorów lipidowych w komórkach keratynocytów i fibroblastów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D84D580" w14:textId="7DED43B7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the effect of a vitamin C derivative on the condition of the skin by determining the level of lipid mediators in keratinocytes and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5E9B86B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7D14E755" w14:textId="1254B731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Michał Biernac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5FB9234" w14:textId="109383B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Chemii Nieorganicznej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Analitycznej</w:t>
            </w:r>
          </w:p>
        </w:tc>
      </w:tr>
      <w:tr w:rsidR="00541B01" w:rsidRPr="00541B01" w14:paraId="292898F6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BE01E28" w14:textId="5115183D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3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FF1DAB1" w14:textId="4C259D60" w:rsidR="00660A71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dpowiedź układu antyoksydacyjnego keratynocytów po zastosowaniu pochodnej witaminy C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C5FA35F" w14:textId="16E34CE9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Response of the antioxidant system of keratinocytes after the use of a vitamin C derivative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9C8C0D2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farm.</w:t>
            </w:r>
          </w:p>
          <w:p w14:paraId="3BE201FE" w14:textId="7599E80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Iwona Jarocka-Karpowicz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87344F0" w14:textId="4CA5D2C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Chemii Nieorganicznej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Analitycznej</w:t>
            </w:r>
          </w:p>
        </w:tc>
      </w:tr>
      <w:tr w:rsidR="00541B01" w:rsidRPr="00541B01" w14:paraId="5C19ED86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1580CCD1" w14:textId="314FC8B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93E314A" w14:textId="5A135406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składników fazy tłuszczowej na właściwości aplikacyjne </w:t>
            </w:r>
            <w:proofErr w:type="spellStart"/>
            <w:r w:rsidRPr="00541B01">
              <w:rPr>
                <w:rFonts w:asciiTheme="minorHAnsi" w:hAnsiTheme="minorHAnsi" w:cstheme="minorHAnsi"/>
              </w:rPr>
              <w:t>kremożeli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z kolagenem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1F5A2AD" w14:textId="091C685A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impact of the lipid phase components on application properties of the cream-gels with collage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B31E65C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dr n. farm. </w:t>
            </w:r>
          </w:p>
          <w:p w14:paraId="2593C59A" w14:textId="42DD9F3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Magdalena Wróble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1105F04" w14:textId="1C0ECC5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Farmacji Stosowanej</w:t>
            </w:r>
          </w:p>
        </w:tc>
      </w:tr>
      <w:tr w:rsidR="00541B01" w:rsidRPr="00541B01" w14:paraId="4BC4A0AB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283F51E" w14:textId="5CD48F5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</w:rPr>
              <w:t>3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B5F66A0" w14:textId="109E0F1C" w:rsidR="003E1378" w:rsidRPr="00541B01" w:rsidRDefault="00511F59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t xml:space="preserve">Ocena stopnia inhibicji </w:t>
            </w:r>
            <w:proofErr w:type="spellStart"/>
            <w:r w:rsidRPr="00541B01">
              <w:t>kolagenazy</w:t>
            </w:r>
            <w:proofErr w:type="spellEnd"/>
            <w:r w:rsidRPr="00541B01">
              <w:t xml:space="preserve"> z wykorzystaniem wybranych frakcji i ekstraktów z czerwca trwałego (</w:t>
            </w:r>
            <w:r w:rsidRPr="00541B01">
              <w:rPr>
                <w:i/>
                <w:iCs/>
              </w:rPr>
              <w:t>Scleranthus perennis</w:t>
            </w:r>
            <w:r w:rsidRPr="00541B01">
              <w:t> L.) metodą spektrofotometryczną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5F0E32A" w14:textId="3EEC05C4" w:rsidR="003E1378" w:rsidRPr="00541B01" w:rsidRDefault="00511F59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lang w:val="en-US"/>
              </w:rPr>
              <w:t>Evaluation of the collagenase inhibition using selected fractions and extracts from perennial knawel (</w:t>
            </w:r>
            <w:r w:rsidRPr="00541B01">
              <w:rPr>
                <w:i/>
                <w:iCs/>
                <w:lang w:val="en-US"/>
              </w:rPr>
              <w:t>Scleranthus perennis</w:t>
            </w:r>
            <w:r w:rsidRPr="00541B01">
              <w:rPr>
                <w:lang w:val="en-US"/>
              </w:rPr>
              <w:t> L.)</w:t>
            </w:r>
            <w:r w:rsidR="008C3FBC" w:rsidRPr="00541B01">
              <w:rPr>
                <w:lang w:val="en-US"/>
              </w:rPr>
              <w:t xml:space="preserve"> </w:t>
            </w:r>
            <w:r w:rsidRPr="00541B01">
              <w:rPr>
                <w:lang w:val="en-US"/>
              </w:rPr>
              <w:t>using spectrophotometric method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5479056" w14:textId="5D8523BD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farm.</w:t>
            </w:r>
            <w:r w:rsidRPr="00541B01">
              <w:rPr>
                <w:rFonts w:asciiTheme="minorHAnsi" w:hAnsiTheme="minorHAnsi" w:cstheme="minorHAnsi"/>
              </w:rPr>
              <w:br/>
              <w:t xml:space="preserve"> Katarzyna Jakimiu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578F10F" w14:textId="483DA283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Farmakognozji </w:t>
            </w:r>
          </w:p>
        </w:tc>
      </w:tr>
      <w:tr w:rsidR="00541B01" w:rsidRPr="00541B01" w14:paraId="21F5525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9BA1C0C" w14:textId="618BDB8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3D2E78E" w14:textId="08896E8B" w:rsidR="00CE030F" w:rsidRPr="00541B01" w:rsidRDefault="008C3FBC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aktywności antyoksydacyjnej i przeciwzapalnej ekstraktów z wybranych gatunków </w:t>
            </w:r>
            <w:proofErr w:type="spellStart"/>
            <w:r w:rsidRPr="00541B01">
              <w:rPr>
                <w:rFonts w:asciiTheme="minorHAnsi" w:hAnsiTheme="minorHAnsi" w:cstheme="minorHAnsi"/>
              </w:rPr>
              <w:t>ostrożenia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41B01">
              <w:rPr>
                <w:rFonts w:asciiTheme="minorHAnsi" w:hAnsiTheme="minorHAnsi" w:cstheme="minorHAnsi"/>
                <w:i/>
              </w:rPr>
              <w:t>Cirsium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541B01">
              <w:rPr>
                <w:rFonts w:asciiTheme="minorHAnsi" w:hAnsiTheme="minorHAnsi" w:cstheme="minorHAnsi"/>
              </w:rPr>
              <w:t>Asteraceae</w:t>
            </w:r>
            <w:proofErr w:type="spellEnd"/>
            <w:r w:rsidRPr="00541B01">
              <w:rPr>
                <w:rFonts w:asciiTheme="minorHAnsi" w:hAnsiTheme="minorHAnsi" w:cstheme="minorHAnsi"/>
              </w:rPr>
              <w:t>) metodą spektrofotometryczną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D09FB57" w14:textId="5C8495CC" w:rsidR="00CE030F" w:rsidRPr="00541B01" w:rsidRDefault="008C3FBC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valuation of antioxidant and anti-inflammatory activity of extracts of selected species of </w:t>
            </w:r>
            <w:r w:rsidRPr="00541B01">
              <w:rPr>
                <w:rFonts w:asciiTheme="minorHAnsi" w:hAnsiTheme="minorHAnsi" w:cstheme="minorHAnsi"/>
                <w:i/>
                <w:lang w:val="en-US"/>
              </w:rPr>
              <w:t>Cirsium</w:t>
            </w:r>
            <w:r w:rsidRPr="00541B01">
              <w:rPr>
                <w:rFonts w:asciiTheme="minorHAnsi" w:hAnsiTheme="minorHAnsi" w:cstheme="minorHAnsi"/>
                <w:lang w:val="en-US"/>
              </w:rPr>
              <w:t xml:space="preserve"> (Asteraceae) by spectrophotometric method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F905DD1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farm.</w:t>
            </w:r>
          </w:p>
          <w:p w14:paraId="0D81788A" w14:textId="0C8C9E89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Jakub W. Stra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AF9F33E" w14:textId="2F1A2A26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Farmakognozji </w:t>
            </w:r>
          </w:p>
        </w:tc>
      </w:tr>
      <w:tr w:rsidR="00541B01" w:rsidRPr="00541B01" w14:paraId="3B716423" w14:textId="77777777" w:rsidTr="00362AFD">
        <w:trPr>
          <w:trHeight w:val="132"/>
        </w:trPr>
        <w:tc>
          <w:tcPr>
            <w:tcW w:w="534" w:type="dxa"/>
            <w:shd w:val="clear" w:color="auto" w:fill="auto"/>
            <w:vAlign w:val="center"/>
          </w:tcPr>
          <w:p w14:paraId="264B4985" w14:textId="4D721C4B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</w:rPr>
              <w:t>3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15041C4" w14:textId="328B5674" w:rsidR="00CE030F" w:rsidRPr="00541B01" w:rsidRDefault="006E1253" w:rsidP="00541B01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ekspresji </w:t>
            </w:r>
            <w:proofErr w:type="spellStart"/>
            <w:r w:rsidRPr="00541B01">
              <w:rPr>
                <w:rFonts w:asciiTheme="minorHAnsi" w:hAnsiTheme="minorHAnsi" w:cstheme="minorHAnsi"/>
              </w:rPr>
              <w:t>kaspaz</w:t>
            </w:r>
            <w:proofErr w:type="spellEnd"/>
            <w:r w:rsidR="00B75B4A" w:rsidRPr="00541B01">
              <w:rPr>
                <w:rFonts w:asciiTheme="minorHAnsi" w:hAnsiTheme="minorHAnsi" w:cstheme="minorHAnsi"/>
              </w:rPr>
              <w:t xml:space="preserve"> jako wskaźnik apoptozy w skórze szczurów normotensyjnych i z nadciśnieniem pierwotnym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EF7DCDC" w14:textId="0EEDC58C" w:rsidR="00F97AB0" w:rsidRPr="00541B01" w:rsidRDefault="006B254C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caspase expression as an indicator of apoptosis in the skin of normotensive and primary hypertensive rats</w:t>
            </w:r>
            <w:r w:rsidR="00BD2286" w:rsidRPr="00541B01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E60AFD3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med.</w:t>
            </w:r>
          </w:p>
          <w:p w14:paraId="35E0C9E6" w14:textId="0E461FE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Natalia Domian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BAE5EA4" w14:textId="2D14133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</w:t>
            </w:r>
            <w:r w:rsidRPr="00541B01">
              <w:rPr>
                <w:rFonts w:asciiTheme="minorHAnsi" w:hAnsiTheme="minorHAnsi" w:cstheme="minorHAnsi"/>
                <w:lang w:val="en-US"/>
              </w:rPr>
              <w:t xml:space="preserve">Histologii </w:t>
            </w:r>
            <w:r w:rsidR="00477D75" w:rsidRPr="00541B01">
              <w:rPr>
                <w:rFonts w:asciiTheme="minorHAnsi" w:hAnsiTheme="minorHAnsi" w:cstheme="minorHAnsi"/>
                <w:lang w:val="en-US"/>
              </w:rPr>
              <w:br/>
            </w:r>
            <w:r w:rsidRPr="00541B01">
              <w:rPr>
                <w:rFonts w:asciiTheme="minorHAnsi" w:hAnsiTheme="minorHAnsi" w:cstheme="minorHAnsi"/>
                <w:lang w:val="en-US"/>
              </w:rPr>
              <w:t>i Cytofizj</w:t>
            </w:r>
            <w:r w:rsidRPr="00541B01">
              <w:rPr>
                <w:rFonts w:asciiTheme="minorHAnsi" w:hAnsiTheme="minorHAnsi" w:cstheme="minorHAnsi"/>
              </w:rPr>
              <w:t>ologii</w:t>
            </w:r>
          </w:p>
        </w:tc>
      </w:tr>
      <w:tr w:rsidR="00541B01" w:rsidRPr="00541B01" w14:paraId="044012B9" w14:textId="77777777" w:rsidTr="00362AFD">
        <w:trPr>
          <w:trHeight w:val="132"/>
        </w:trPr>
        <w:tc>
          <w:tcPr>
            <w:tcW w:w="534" w:type="dxa"/>
            <w:shd w:val="clear" w:color="auto" w:fill="auto"/>
            <w:vAlign w:val="center"/>
          </w:tcPr>
          <w:p w14:paraId="5B648BA7" w14:textId="2DB436F3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B4E5A6A" w14:textId="1050F6D5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morfologiczna </w:t>
            </w:r>
            <w:proofErr w:type="spellStart"/>
            <w:r w:rsidR="0097745C" w:rsidRPr="00541B01">
              <w:rPr>
                <w:rFonts w:asciiTheme="minorHAnsi" w:hAnsiTheme="minorHAnsi" w:cstheme="minorHAnsi"/>
              </w:rPr>
              <w:t>endokrynnej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tkanki tłuszczowej w skórze szczurów napromieniowanych </w:t>
            </w:r>
            <w:proofErr w:type="spellStart"/>
            <w:r w:rsidRPr="00541B01">
              <w:rPr>
                <w:rFonts w:asciiTheme="minorHAnsi" w:hAnsiTheme="minorHAnsi" w:cstheme="minorHAnsi"/>
              </w:rPr>
              <w:t>UVA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i UVB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7EF58B1" w14:textId="2D7F409E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Morphological evaluation of endocrine adipose tissue in the skin of rats irradiated with UVA and UVB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F14F187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farm.</w:t>
            </w:r>
          </w:p>
          <w:p w14:paraId="29335B5A" w14:textId="3182744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Magdalena Smerecza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24460BD" w14:textId="595EDFF9" w:rsidR="00CE030F" w:rsidRPr="00541B01" w:rsidRDefault="00477D75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</w:t>
            </w:r>
            <w:r w:rsidRPr="00541B01">
              <w:rPr>
                <w:rFonts w:asciiTheme="minorHAnsi" w:hAnsiTheme="minorHAnsi" w:cstheme="minorHAnsi"/>
                <w:lang w:val="en-US"/>
              </w:rPr>
              <w:t xml:space="preserve">Histologii </w:t>
            </w:r>
            <w:r w:rsidRPr="00541B01">
              <w:rPr>
                <w:rFonts w:asciiTheme="minorHAnsi" w:hAnsiTheme="minorHAnsi" w:cstheme="minorHAnsi"/>
                <w:lang w:val="en-US"/>
              </w:rPr>
              <w:br/>
              <w:t>i Cytofizj</w:t>
            </w:r>
            <w:r w:rsidRPr="00541B01">
              <w:rPr>
                <w:rFonts w:asciiTheme="minorHAnsi" w:hAnsiTheme="minorHAnsi" w:cstheme="minorHAnsi"/>
              </w:rPr>
              <w:t>ologii</w:t>
            </w:r>
          </w:p>
        </w:tc>
      </w:tr>
      <w:tr w:rsidR="00541B01" w:rsidRPr="00541B01" w14:paraId="0D21C487" w14:textId="77777777" w:rsidTr="00362AFD">
        <w:trPr>
          <w:trHeight w:val="160"/>
        </w:trPr>
        <w:tc>
          <w:tcPr>
            <w:tcW w:w="534" w:type="dxa"/>
            <w:shd w:val="clear" w:color="auto" w:fill="auto"/>
            <w:vAlign w:val="center"/>
          </w:tcPr>
          <w:p w14:paraId="291AF171" w14:textId="5788A58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3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9AD324D" w14:textId="26C966E8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porównawcza zmian zachodzących w skórze właściwej szczurów pod wpływem promieniowania </w:t>
            </w:r>
            <w:proofErr w:type="spellStart"/>
            <w:r w:rsidRPr="00541B01">
              <w:rPr>
                <w:rFonts w:asciiTheme="minorHAnsi" w:hAnsiTheme="minorHAnsi" w:cstheme="minorHAnsi"/>
              </w:rPr>
              <w:t>UVA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i UVB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46F7AEE" w14:textId="2E097F58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Comparative evaluation of changes occurring in the dermis of rats under the UVA and UVB radi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593EE72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farm.</w:t>
            </w:r>
          </w:p>
          <w:p w14:paraId="4DFD38BD" w14:textId="572F5E5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</w:rPr>
              <w:t>Magdalena Smerecza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6768D92" w14:textId="05C76D1F" w:rsidR="00CE030F" w:rsidRPr="00541B01" w:rsidRDefault="00477D75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</w:t>
            </w:r>
            <w:r w:rsidRPr="00541B01">
              <w:rPr>
                <w:rFonts w:asciiTheme="minorHAnsi" w:hAnsiTheme="minorHAnsi" w:cstheme="minorHAnsi"/>
                <w:lang w:val="en-US"/>
              </w:rPr>
              <w:t xml:space="preserve">Histologii </w:t>
            </w:r>
            <w:r w:rsidRPr="00541B01">
              <w:rPr>
                <w:rFonts w:asciiTheme="minorHAnsi" w:hAnsiTheme="minorHAnsi" w:cstheme="minorHAnsi"/>
                <w:lang w:val="en-US"/>
              </w:rPr>
              <w:br/>
              <w:t>i Cytofizj</w:t>
            </w:r>
            <w:r w:rsidRPr="00541B01">
              <w:rPr>
                <w:rFonts w:asciiTheme="minorHAnsi" w:hAnsiTheme="minorHAnsi" w:cstheme="minorHAnsi"/>
              </w:rPr>
              <w:t>ologii</w:t>
            </w:r>
          </w:p>
        </w:tc>
      </w:tr>
      <w:tr w:rsidR="00541B01" w:rsidRPr="00541B01" w14:paraId="12C8B67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37D2224" w14:textId="3043CBD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541B01">
              <w:rPr>
                <w:rFonts w:asciiTheme="minorHAnsi" w:hAnsiTheme="minorHAnsi" w:cstheme="minorHAnsi"/>
              </w:rPr>
              <w:t>4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293BAA2" w14:textId="0B8AE154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Przegląd i analiza składu produktów oczyszczających skórę twarzy oraz ich wpływ na barierę </w:t>
            </w:r>
            <w:proofErr w:type="spellStart"/>
            <w:r w:rsidRPr="00541B01">
              <w:rPr>
                <w:rFonts w:asciiTheme="minorHAnsi" w:hAnsiTheme="minorHAnsi" w:cstheme="minorHAnsi"/>
              </w:rPr>
              <w:t>hydrolipidową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skórka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86BC6DA" w14:textId="68FAEC41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Review and analysis of the composition of facial cleansing products and their impact on the hydrolipid barrier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C5CCB70" w14:textId="7D9BD161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med. Marta Wacewicz-Muczy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EF5479A" w14:textId="5DBC6821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Kosmetologii Specjalistycznej</w:t>
            </w:r>
          </w:p>
        </w:tc>
      </w:tr>
      <w:tr w:rsidR="00541B01" w:rsidRPr="00541B01" w14:paraId="54076C4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390CACB4" w14:textId="33EFEB1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64A3515" w14:textId="3C0BE574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stosowanie ultrasonografii wysokich częstotliwości w obrazowaniu i ocenie efektywności mikronakłuwania w redukcji rozstępów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7E3293D" w14:textId="4AC7E927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The use of high-frequency ultrasound in imaging and the effectiveness of </w:t>
            </w:r>
            <w:proofErr w:type="spellStart"/>
            <w:r w:rsidRPr="00541B01">
              <w:rPr>
                <w:rFonts w:asciiTheme="minorHAnsi" w:hAnsiTheme="minorHAnsi" w:cstheme="minorHAnsi"/>
                <w:lang w:val="en-US"/>
              </w:rPr>
              <w:t>micorneedling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in reducing </w:t>
            </w:r>
            <w:proofErr w:type="spellStart"/>
            <w:r w:rsidRPr="00541B01">
              <w:rPr>
                <w:rFonts w:asciiTheme="minorHAnsi" w:hAnsiTheme="minorHAnsi" w:cstheme="minorHAnsi"/>
                <w:lang w:val="en-US"/>
              </w:rPr>
              <w:t>strech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mark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61E88FE" w14:textId="1FF3976D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med. Marta Wacewicz-Muczy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C7A1F16" w14:textId="5F04F77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Kosmetologii Specjalistycznej</w:t>
            </w:r>
          </w:p>
        </w:tc>
      </w:tr>
      <w:tr w:rsidR="00541B01" w:rsidRPr="00541B01" w14:paraId="12CF34D3" w14:textId="77777777" w:rsidTr="00831389">
        <w:trPr>
          <w:trHeight w:val="655"/>
        </w:trPr>
        <w:tc>
          <w:tcPr>
            <w:tcW w:w="534" w:type="dxa"/>
            <w:shd w:val="clear" w:color="auto" w:fill="auto"/>
            <w:vAlign w:val="center"/>
          </w:tcPr>
          <w:p w14:paraId="3BD1BF1A" w14:textId="161AD87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</w:rPr>
              <w:lastRenderedPageBreak/>
              <w:t>4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89D2414" w14:textId="0A15BA62" w:rsidR="00831389" w:rsidRPr="00541B01" w:rsidRDefault="00D3472B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zakażeń grzybiczych skóry i przydatków w materiale </w:t>
            </w:r>
            <w:r w:rsidR="005D137A" w:rsidRPr="00541B01">
              <w:rPr>
                <w:rFonts w:asciiTheme="minorHAnsi" w:hAnsiTheme="minorHAnsi" w:cstheme="minorHAnsi"/>
              </w:rPr>
              <w:t xml:space="preserve">od pacjentów z </w:t>
            </w:r>
            <w:r w:rsidRPr="00541B01">
              <w:rPr>
                <w:rFonts w:asciiTheme="minorHAnsi" w:hAnsiTheme="minorHAnsi" w:cstheme="minorHAnsi"/>
              </w:rPr>
              <w:t>Poradni Dermatologicznej USK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F7E1917" w14:textId="0270129A" w:rsidR="00831389" w:rsidRPr="00541B01" w:rsidRDefault="00D3472B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f</w:t>
            </w:r>
            <w:r w:rsidR="00831389" w:rsidRPr="00541B01">
              <w:rPr>
                <w:rFonts w:asciiTheme="minorHAnsi" w:hAnsiTheme="minorHAnsi" w:cstheme="minorHAnsi"/>
                <w:lang w:val="en-US"/>
              </w:rPr>
              <w:t xml:space="preserve">ungal infections of the skin and appendages in the material </w:t>
            </w:r>
            <w:r w:rsidR="005B52CD" w:rsidRPr="00541B01">
              <w:rPr>
                <w:rFonts w:asciiTheme="minorHAnsi" w:hAnsiTheme="minorHAnsi" w:cstheme="minorHAnsi"/>
                <w:lang w:val="en-US"/>
              </w:rPr>
              <w:t xml:space="preserve">from patients </w:t>
            </w:r>
            <w:r w:rsidR="00831389" w:rsidRPr="00541B01">
              <w:rPr>
                <w:rFonts w:asciiTheme="minorHAnsi" w:hAnsiTheme="minorHAnsi" w:cstheme="minorHAnsi"/>
                <w:lang w:val="en-US"/>
              </w:rPr>
              <w:t xml:space="preserve">of the </w:t>
            </w:r>
            <w:proofErr w:type="spellStart"/>
            <w:r w:rsidR="00831389" w:rsidRPr="00541B01">
              <w:rPr>
                <w:rFonts w:asciiTheme="minorHAnsi" w:hAnsiTheme="minorHAnsi" w:cstheme="minorHAnsi"/>
                <w:lang w:val="en-US"/>
              </w:rPr>
              <w:t>Outpatiets</w:t>
            </w:r>
            <w:proofErr w:type="spellEnd"/>
            <w:r w:rsidR="00831389" w:rsidRPr="00541B01">
              <w:rPr>
                <w:rFonts w:asciiTheme="minorHAnsi" w:hAnsiTheme="minorHAnsi" w:cstheme="minorHAnsi"/>
                <w:lang w:val="en-US"/>
              </w:rPr>
              <w:t xml:space="preserve"> Dermatology Department of USK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16033A2" w14:textId="55DBC293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 Marek Niczyporu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12A9AFF0" w14:textId="6AC45D90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Medycyny Estetycznej </w:t>
            </w:r>
          </w:p>
        </w:tc>
      </w:tr>
      <w:tr w:rsidR="00541B01" w:rsidRPr="00541B01" w14:paraId="4EBDFD6D" w14:textId="77777777" w:rsidTr="00362AFD">
        <w:trPr>
          <w:trHeight w:val="453"/>
        </w:trPr>
        <w:tc>
          <w:tcPr>
            <w:tcW w:w="534" w:type="dxa"/>
            <w:shd w:val="clear" w:color="auto" w:fill="auto"/>
            <w:vAlign w:val="center"/>
          </w:tcPr>
          <w:p w14:paraId="322A43B1" w14:textId="1EEEA0B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A73AA41" w14:textId="40011BE3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cytotoksycznego działania nanocząstek tlenku </w:t>
            </w:r>
            <w:proofErr w:type="gramStart"/>
            <w:r w:rsidRPr="00541B01">
              <w:rPr>
                <w:rFonts w:asciiTheme="minorHAnsi" w:hAnsiTheme="minorHAnsi" w:cstheme="minorHAnsi"/>
              </w:rPr>
              <w:t>cynku(</w:t>
            </w:r>
            <w:proofErr w:type="gramEnd"/>
            <w:r w:rsidRPr="00541B01">
              <w:rPr>
                <w:rFonts w:asciiTheme="minorHAnsi" w:hAnsiTheme="minorHAnsi" w:cstheme="minorHAnsi"/>
              </w:rPr>
              <w:t>II)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25747FE" w14:textId="5ABBF15C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valuation of the cytotoxic effect of </w:t>
            </w:r>
            <w:proofErr w:type="gramStart"/>
            <w:r w:rsidRPr="00541B01">
              <w:rPr>
                <w:rFonts w:asciiTheme="minorHAnsi" w:hAnsiTheme="minorHAnsi" w:cstheme="minorHAnsi"/>
                <w:lang w:val="en-US"/>
              </w:rPr>
              <w:t>zinc(</w:t>
            </w:r>
            <w:proofErr w:type="gramEnd"/>
            <w:r w:rsidRPr="00541B01">
              <w:rPr>
                <w:rFonts w:asciiTheme="minorHAnsi" w:hAnsiTheme="minorHAnsi" w:cstheme="minorHAnsi"/>
                <w:lang w:val="en-US"/>
              </w:rPr>
              <w:t>II) oxide nanoparticles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B6D695E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prof. dr hab.</w:t>
            </w:r>
          </w:p>
          <w:p w14:paraId="2CEA0C6E" w14:textId="2313094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Krzysztof Bielaw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9EB9B9F" w14:textId="5AECE1F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Syntezy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Technologii Środków Leczniczych</w:t>
            </w:r>
          </w:p>
        </w:tc>
      </w:tr>
      <w:tr w:rsidR="00541B01" w:rsidRPr="00541B01" w14:paraId="2128BA11" w14:textId="77777777" w:rsidTr="00BD2286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9B01031" w14:textId="4398B71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26A2096" w14:textId="30313492" w:rsidR="00F97AB0" w:rsidRPr="00541B01" w:rsidRDefault="00F97AB0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cena wpływu nanocząstek tlenku cynku skoniugowany</w:t>
            </w:r>
            <w:bookmarkStart w:id="0" w:name="_GoBack"/>
            <w:bookmarkEnd w:id="0"/>
            <w:r w:rsidRPr="00541B01">
              <w:rPr>
                <w:rFonts w:asciiTheme="minorHAnsi" w:hAnsiTheme="minorHAnsi" w:cstheme="minorHAnsi"/>
              </w:rPr>
              <w:t xml:space="preserve">ch z </w:t>
            </w:r>
            <w:proofErr w:type="spellStart"/>
            <w:r w:rsidRPr="00541B01">
              <w:rPr>
                <w:rFonts w:asciiTheme="minorHAnsi" w:hAnsiTheme="minorHAnsi" w:cstheme="minorHAnsi"/>
              </w:rPr>
              <w:t>alantoiną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liferację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C70ECD6" w14:textId="660BF8A5" w:rsidR="00F97AB0" w:rsidRPr="00541B01" w:rsidRDefault="00F97AB0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effect of zinc oxide nanoparticles conjugated with allantoin 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8A638AE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</w:t>
            </w:r>
          </w:p>
          <w:p w14:paraId="2FD0C78C" w14:textId="7BD93D7B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Robert Czarnomysy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784150E" w14:textId="1CF8EA05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Syntezy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Technologii Środków Leczniczych</w:t>
            </w:r>
          </w:p>
        </w:tc>
      </w:tr>
      <w:tr w:rsidR="00541B01" w:rsidRPr="00541B01" w14:paraId="419544B5" w14:textId="77777777" w:rsidTr="00BD2286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3276DAF2" w14:textId="54B4DE0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5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14BA354E" w14:textId="79360D91" w:rsidR="00F97AB0" w:rsidRPr="00541B01" w:rsidRDefault="00F97AB0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nanocząstek tlenku cynku skoniugowanych z </w:t>
            </w:r>
            <w:proofErr w:type="spellStart"/>
            <w:r w:rsidRPr="00541B01">
              <w:rPr>
                <w:rFonts w:asciiTheme="minorHAnsi" w:hAnsiTheme="minorHAnsi" w:cstheme="minorHAnsi"/>
              </w:rPr>
              <w:t>deksapantenolem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469BBE70" w14:textId="4CA5DC58" w:rsidR="00F97AB0" w:rsidRPr="00541B01" w:rsidRDefault="00F97AB0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valuation of the effect of zinc oxide nanoparticles conjugated with </w:t>
            </w:r>
            <w:proofErr w:type="spellStart"/>
            <w:r w:rsidRPr="00541B01">
              <w:rPr>
                <w:rFonts w:asciiTheme="minorHAnsi" w:hAnsiTheme="minorHAnsi" w:cstheme="minorHAnsi"/>
                <w:lang w:val="en-US"/>
              </w:rPr>
              <w:t>dexapanthenol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on human skin fibroblast proliferat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F519633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dr hab.</w:t>
            </w:r>
          </w:p>
          <w:p w14:paraId="07F7FACC" w14:textId="37FBF83F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Robert Czarnomysy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4F5D1902" w14:textId="44F242C9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Syntezy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Technologii Środków Leczniczych</w:t>
            </w:r>
          </w:p>
        </w:tc>
      </w:tr>
      <w:tr w:rsidR="00541B01" w:rsidRPr="00541B01" w14:paraId="0F8837FF" w14:textId="77777777" w:rsidTr="00BD2286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1679AB93" w14:textId="39B7536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6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4B7D562" w14:textId="5EEF3075" w:rsidR="00F97AB0" w:rsidRPr="00541B01" w:rsidRDefault="00F97AB0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Ocena wpływu nanocząstek tlenku cynku skoniugowanych ze </w:t>
            </w:r>
            <w:proofErr w:type="spellStart"/>
            <w:r w:rsidRPr="00541B01">
              <w:rPr>
                <w:rFonts w:asciiTheme="minorHAnsi" w:hAnsiTheme="minorHAnsi" w:cstheme="minorHAnsi"/>
              </w:rPr>
              <w:t>skwalanem</w:t>
            </w:r>
            <w:proofErr w:type="spellEnd"/>
            <w:r w:rsidRPr="00541B01">
              <w:rPr>
                <w:rFonts w:asciiTheme="minorHAnsi" w:hAnsiTheme="minorHAnsi" w:cstheme="minorHAnsi"/>
              </w:rPr>
              <w:t xml:space="preserve"> 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2B81E62C" w14:textId="2BEC02A5" w:rsidR="00F97AB0" w:rsidRPr="00541B01" w:rsidRDefault="00F97AB0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valuation of the effect of zinc oxide nanoparticles conjugated with </w:t>
            </w:r>
            <w:proofErr w:type="spellStart"/>
            <w:r w:rsidRPr="00541B01">
              <w:rPr>
                <w:rFonts w:asciiTheme="minorHAnsi" w:hAnsiTheme="minorHAnsi" w:cstheme="minorHAnsi"/>
                <w:lang w:val="en-US"/>
              </w:rPr>
              <w:t>squalane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1A41F73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hab.</w:t>
            </w:r>
          </w:p>
          <w:p w14:paraId="7A8C78D3" w14:textId="2057561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Robert Czarnomysy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7A043C3F" w14:textId="1A5EE134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Syntezy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Technologii Środków Leczniczych</w:t>
            </w:r>
          </w:p>
        </w:tc>
      </w:tr>
      <w:tr w:rsidR="00541B01" w:rsidRPr="00541B01" w14:paraId="7DA3C969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7D8F5E5" w14:textId="490705C9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7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95E3E3D" w14:textId="278DBB7F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Wpływ ekstraktów z kwiatów tojeści kropkowanej</w:t>
            </w:r>
            <w:r w:rsidR="00BD2286" w:rsidRPr="00541B01">
              <w:rPr>
                <w:rFonts w:asciiTheme="minorHAnsi" w:hAnsiTheme="minorHAnsi" w:cstheme="minorHAnsi"/>
              </w:rPr>
              <w:t xml:space="preserve"> </w:t>
            </w:r>
            <w:r w:rsidRPr="00541B01">
              <w:rPr>
                <w:rFonts w:asciiTheme="minorHAnsi" w:hAnsiTheme="minorHAnsi" w:cstheme="minorHAnsi"/>
              </w:rPr>
              <w:t>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0F86814E" w14:textId="368E9949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ffect of flowers extracts of </w:t>
            </w:r>
            <w:r w:rsidR="00A83A9A" w:rsidRPr="00541B01">
              <w:rPr>
                <w:rFonts w:asciiTheme="minorHAnsi" w:hAnsiTheme="minorHAnsi" w:cstheme="minorHAnsi"/>
                <w:iCs/>
                <w:lang w:val="en-US"/>
              </w:rPr>
              <w:t>dotted loosestrife</w:t>
            </w:r>
            <w:r w:rsidR="00A83A9A" w:rsidRPr="00541B01">
              <w:rPr>
                <w:rFonts w:asciiTheme="minorHAnsi" w:hAnsiTheme="minorHAnsi" w:cstheme="minorHAnsi"/>
                <w:i/>
                <w:lang w:val="en-US"/>
              </w:rPr>
              <w:t xml:space="preserve"> </w:t>
            </w:r>
            <w:r w:rsidRPr="00541B01">
              <w:rPr>
                <w:rFonts w:asciiTheme="minorHAnsi" w:hAnsiTheme="minorHAnsi" w:cstheme="minorHAnsi"/>
                <w:lang w:val="en-US"/>
              </w:rPr>
              <w:t>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3795D97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4FFF4CCF" w14:textId="620817B6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nna Muszyń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1032884E" w14:textId="07CB393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Zakład Syntezy </w:t>
            </w:r>
            <w:r w:rsidR="00593352" w:rsidRPr="00541B01">
              <w:rPr>
                <w:rFonts w:asciiTheme="minorHAnsi" w:hAnsiTheme="minorHAnsi" w:cstheme="minorHAnsi"/>
              </w:rPr>
              <w:br/>
            </w:r>
            <w:r w:rsidRPr="00541B01">
              <w:rPr>
                <w:rFonts w:asciiTheme="minorHAnsi" w:hAnsiTheme="minorHAnsi" w:cstheme="minorHAnsi"/>
              </w:rPr>
              <w:t>i Technologii Środków Leczniczych</w:t>
            </w:r>
          </w:p>
        </w:tc>
      </w:tr>
      <w:tr w:rsidR="00541B01" w:rsidRPr="00541B01" w14:paraId="1B1BFDBF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F72C060" w14:textId="2D75BD6C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8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404AE6D6" w14:textId="035EAFDD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Wpływ ekstraktów z kwiatów floksa wiechowatego 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4866FEB" w14:textId="628D51A7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Effect of flowers extracts of </w:t>
            </w:r>
            <w:proofErr w:type="spellStart"/>
            <w:r w:rsidRPr="00541B01">
              <w:rPr>
                <w:rFonts w:asciiTheme="minorHAnsi" w:hAnsiTheme="minorHAnsi" w:cstheme="minorHAnsi"/>
                <w:lang w:val="en-US"/>
              </w:rPr>
              <w:t>panicled</w:t>
            </w:r>
            <w:proofErr w:type="spellEnd"/>
            <w:r w:rsidRPr="00541B01">
              <w:rPr>
                <w:rFonts w:asciiTheme="minorHAnsi" w:hAnsiTheme="minorHAnsi" w:cstheme="minorHAnsi"/>
                <w:lang w:val="en-US"/>
              </w:rPr>
              <w:t xml:space="preserve"> phlox 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B828CBF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48DCA7F7" w14:textId="0A5E5DFF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nna Muszyń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424995A" w14:textId="4C9F717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Syntezy i Technologii Środków Leczniczych</w:t>
            </w:r>
          </w:p>
        </w:tc>
      </w:tr>
      <w:tr w:rsidR="00541B01" w:rsidRPr="00541B01" w14:paraId="264AEAF6" w14:textId="77777777" w:rsidTr="00362AFD">
        <w:trPr>
          <w:trHeight w:val="209"/>
        </w:trPr>
        <w:tc>
          <w:tcPr>
            <w:tcW w:w="534" w:type="dxa"/>
            <w:shd w:val="clear" w:color="auto" w:fill="auto"/>
            <w:vAlign w:val="center"/>
          </w:tcPr>
          <w:p w14:paraId="1BE23905" w14:textId="38DAA43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4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0B223DF" w14:textId="4304DAC0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cena zawartości chromu w podkładach do makijażu twarzy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D16FE8C" w14:textId="0713A7E6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chromium content in facial make-up foundation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BD003D3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prof. dr hab.</w:t>
            </w:r>
          </w:p>
          <w:p w14:paraId="105D211B" w14:textId="162F6E3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Małgorzata M. Brzó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FCBBE28" w14:textId="34A45FDE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541B01" w:rsidRPr="00541B01" w14:paraId="2FC3A12C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23249E75" w14:textId="36DB261A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5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EDFC618" w14:textId="0BDFC5DC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cena zanieczyszczenia niklem podkładów do makijażu twarzy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F6D84" w14:textId="5B1D5EAF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Assessment of contamination with nickel of facial make-up foundation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8449F4E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prof. dr hab.</w:t>
            </w:r>
          </w:p>
          <w:p w14:paraId="12A77F50" w14:textId="6BA02A1B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Małgorzata M. Brzó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ECBE958" w14:textId="61B45F0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541B01" w:rsidRPr="00541B01" w14:paraId="5FEB4CC0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F0AE468" w14:textId="105195E8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51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FE9584D" w14:textId="75DC0201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Ocena zawartości manganu w pomadkach do ust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5ED58D1" w14:textId="515DF874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>Evaluation of the content of manganese in lipstick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75BA686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prof. dr hab.</w:t>
            </w:r>
          </w:p>
          <w:p w14:paraId="1F29A790" w14:textId="02102D16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Małgorzata M. Brzó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1C0DFE8E" w14:textId="490C4A31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541B01" w:rsidRPr="00541B01" w14:paraId="26DDD3B9" w14:textId="77777777" w:rsidTr="00BD2286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60EC404F" w14:textId="24F08C52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52. 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26BF961" w14:textId="671B8418" w:rsidR="00CE030F" w:rsidRPr="00541B01" w:rsidRDefault="00CE030F" w:rsidP="00541B0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 xml:space="preserve">Możliwości </w:t>
            </w:r>
            <w:r w:rsidR="00B75B4A" w:rsidRPr="00541B01">
              <w:rPr>
                <w:rFonts w:asciiTheme="minorHAnsi" w:hAnsiTheme="minorHAnsi" w:cstheme="minorHAnsi"/>
              </w:rPr>
              <w:t xml:space="preserve">zastosowania </w:t>
            </w:r>
            <w:r w:rsidRPr="00541B01">
              <w:rPr>
                <w:rFonts w:asciiTheme="minorHAnsi" w:hAnsiTheme="minorHAnsi" w:cstheme="minorHAnsi"/>
              </w:rPr>
              <w:t xml:space="preserve">wywiadu kosmetologicznego w identyfikacji wczesnych objawów </w:t>
            </w:r>
            <w:proofErr w:type="spellStart"/>
            <w:r w:rsidRPr="00541B01">
              <w:rPr>
                <w:rFonts w:asciiTheme="minorHAnsi" w:hAnsiTheme="minorHAnsi" w:cstheme="minorHAnsi"/>
              </w:rPr>
              <w:t>perimenopauzy</w:t>
            </w:r>
            <w:proofErr w:type="spellEnd"/>
            <w:r w:rsidRPr="00541B01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34AE08B" w14:textId="67B7F859" w:rsidR="00CE030F" w:rsidRPr="00541B01" w:rsidRDefault="00214260" w:rsidP="00541B0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41B01">
              <w:rPr>
                <w:rFonts w:asciiTheme="minorHAnsi" w:hAnsiTheme="minorHAnsi" w:cstheme="minorHAnsi"/>
                <w:lang w:val="en-US"/>
              </w:rPr>
              <w:t xml:space="preserve">Possibilities of </w:t>
            </w:r>
            <w:r w:rsidR="003E0A89" w:rsidRPr="00541B01">
              <w:rPr>
                <w:rFonts w:asciiTheme="minorHAnsi" w:hAnsiTheme="minorHAnsi" w:cstheme="minorHAnsi"/>
                <w:lang w:val="en-US"/>
              </w:rPr>
              <w:t>using</w:t>
            </w:r>
            <w:r w:rsidR="00CE030F" w:rsidRPr="00541B01">
              <w:rPr>
                <w:rFonts w:asciiTheme="minorHAnsi" w:hAnsiTheme="minorHAnsi" w:cstheme="minorHAnsi"/>
                <w:lang w:val="en-US"/>
              </w:rPr>
              <w:t xml:space="preserve"> cosmetology interviews in identifying early symptoms of perimenopause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78726F8" w14:textId="77777777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dr n. med.</w:t>
            </w:r>
          </w:p>
          <w:p w14:paraId="551FB639" w14:textId="16EEEAE3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Katarzyna Wołosi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C9E7AE7" w14:textId="66B5C46E" w:rsidR="00CE030F" w:rsidRPr="00541B01" w:rsidRDefault="00CE030F" w:rsidP="00BD2286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41B01">
              <w:rPr>
                <w:rFonts w:asciiTheme="minorHAnsi" w:hAnsiTheme="minorHAnsi" w:cstheme="minorHAnsi"/>
              </w:rPr>
              <w:t>Samodzielna Pracownia Kosmetologii</w:t>
            </w:r>
          </w:p>
        </w:tc>
      </w:tr>
    </w:tbl>
    <w:p w14:paraId="59491EA9" w14:textId="77777777" w:rsidR="00D33141" w:rsidRPr="00541B01" w:rsidRDefault="00D33141" w:rsidP="00BD2286">
      <w:pPr>
        <w:spacing w:line="240" w:lineRule="auto"/>
        <w:rPr>
          <w:rFonts w:cstheme="minorHAnsi"/>
          <w:b/>
        </w:rPr>
      </w:pPr>
    </w:p>
    <w:sectPr w:rsidR="00D33141" w:rsidRPr="00541B01" w:rsidSect="007D71AC">
      <w:pgSz w:w="16838" w:h="11906" w:orient="landscape"/>
      <w:pgMar w:top="284" w:right="1417" w:bottom="56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47501" w16cex:dateUtc="2025-01-17T05:19:00Z"/>
  <w16cex:commentExtensible w16cex:durableId="2B34D593" w16cex:dateUtc="2025-01-17T12:11:00Z"/>
  <w16cex:commentExtensible w16cex:durableId="2B34D5E9" w16cex:dateUtc="2025-01-17T12:13:00Z"/>
  <w16cex:commentExtensible w16cex:durableId="2B34D63C" w16cex:dateUtc="2025-01-17T12:14:00Z"/>
  <w16cex:commentExtensible w16cex:durableId="2B3478F0" w16cex:dateUtc="2025-01-17T05:36:00Z"/>
  <w16cex:commentExtensible w16cex:durableId="2B3479AD" w16cex:dateUtc="2025-01-17T05:39:00Z"/>
  <w16cex:commentExtensible w16cex:durableId="2B38A56F" w16cex:dateUtc="2025-01-20T09:35:00Z"/>
  <w16cex:commentExtensible w16cex:durableId="2B3604AC" w16cex:dateUtc="2025-01-18T09:45:00Z"/>
  <w16cex:commentExtensible w16cex:durableId="2B347A4D" w16cex:dateUtc="2025-01-17T05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64796" w14:textId="77777777" w:rsidR="00666D7E" w:rsidRDefault="00666D7E" w:rsidP="00CE3979">
      <w:pPr>
        <w:spacing w:after="0" w:line="240" w:lineRule="auto"/>
      </w:pPr>
      <w:r>
        <w:separator/>
      </w:r>
    </w:p>
  </w:endnote>
  <w:endnote w:type="continuationSeparator" w:id="0">
    <w:p w14:paraId="668FD18C" w14:textId="77777777" w:rsidR="00666D7E" w:rsidRDefault="00666D7E" w:rsidP="00CE3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72949" w14:textId="77777777" w:rsidR="00666D7E" w:rsidRDefault="00666D7E" w:rsidP="00CE3979">
      <w:pPr>
        <w:spacing w:after="0" w:line="240" w:lineRule="auto"/>
      </w:pPr>
      <w:r>
        <w:separator/>
      </w:r>
    </w:p>
  </w:footnote>
  <w:footnote w:type="continuationSeparator" w:id="0">
    <w:p w14:paraId="0633AE9D" w14:textId="77777777" w:rsidR="00666D7E" w:rsidRDefault="00666D7E" w:rsidP="00CE39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6ABA"/>
    <w:multiLevelType w:val="hybridMultilevel"/>
    <w:tmpl w:val="CDD290B2"/>
    <w:lvl w:ilvl="0" w:tplc="83B2E5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C032F"/>
    <w:multiLevelType w:val="hybridMultilevel"/>
    <w:tmpl w:val="C974F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91339"/>
    <w:multiLevelType w:val="hybridMultilevel"/>
    <w:tmpl w:val="29027FCA"/>
    <w:lvl w:ilvl="0" w:tplc="19DA2AE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sLAwMTK3MDQzNDRU0lEKTi0uzszPAykwrgUAg9lh/ywAAAA="/>
  </w:docVars>
  <w:rsids>
    <w:rsidRoot w:val="003D5367"/>
    <w:rsid w:val="00000FA5"/>
    <w:rsid w:val="00002002"/>
    <w:rsid w:val="0000224B"/>
    <w:rsid w:val="00004397"/>
    <w:rsid w:val="00004CAC"/>
    <w:rsid w:val="00005765"/>
    <w:rsid w:val="000078B3"/>
    <w:rsid w:val="0001494C"/>
    <w:rsid w:val="00017703"/>
    <w:rsid w:val="00024E9B"/>
    <w:rsid w:val="000253A5"/>
    <w:rsid w:val="00025BDF"/>
    <w:rsid w:val="00025DF6"/>
    <w:rsid w:val="00027FF6"/>
    <w:rsid w:val="0003045D"/>
    <w:rsid w:val="0003116D"/>
    <w:rsid w:val="00032498"/>
    <w:rsid w:val="0003262B"/>
    <w:rsid w:val="00032F77"/>
    <w:rsid w:val="000336E6"/>
    <w:rsid w:val="00034B5C"/>
    <w:rsid w:val="00035F12"/>
    <w:rsid w:val="0003616B"/>
    <w:rsid w:val="00037927"/>
    <w:rsid w:val="0004133A"/>
    <w:rsid w:val="00043113"/>
    <w:rsid w:val="000434E6"/>
    <w:rsid w:val="0004388D"/>
    <w:rsid w:val="0004682B"/>
    <w:rsid w:val="00047722"/>
    <w:rsid w:val="000507CF"/>
    <w:rsid w:val="000509DF"/>
    <w:rsid w:val="00051078"/>
    <w:rsid w:val="00060B53"/>
    <w:rsid w:val="00060C0C"/>
    <w:rsid w:val="00072024"/>
    <w:rsid w:val="00073BBE"/>
    <w:rsid w:val="00077048"/>
    <w:rsid w:val="00080F4F"/>
    <w:rsid w:val="000836A9"/>
    <w:rsid w:val="00083F8A"/>
    <w:rsid w:val="00084355"/>
    <w:rsid w:val="000867FB"/>
    <w:rsid w:val="00087740"/>
    <w:rsid w:val="00090682"/>
    <w:rsid w:val="00091958"/>
    <w:rsid w:val="00091DD8"/>
    <w:rsid w:val="00092E69"/>
    <w:rsid w:val="000944C6"/>
    <w:rsid w:val="00095213"/>
    <w:rsid w:val="0009718D"/>
    <w:rsid w:val="000A0CA7"/>
    <w:rsid w:val="000A370B"/>
    <w:rsid w:val="000A4793"/>
    <w:rsid w:val="000A53C7"/>
    <w:rsid w:val="000A59E8"/>
    <w:rsid w:val="000A6489"/>
    <w:rsid w:val="000B1F6D"/>
    <w:rsid w:val="000B2AD2"/>
    <w:rsid w:val="000B6416"/>
    <w:rsid w:val="000C7EA5"/>
    <w:rsid w:val="000D0DD6"/>
    <w:rsid w:val="000D5D06"/>
    <w:rsid w:val="000D5D5B"/>
    <w:rsid w:val="000E1F36"/>
    <w:rsid w:val="000E3826"/>
    <w:rsid w:val="000E61A5"/>
    <w:rsid w:val="000E62A5"/>
    <w:rsid w:val="000E7522"/>
    <w:rsid w:val="000F0AED"/>
    <w:rsid w:val="000F22C4"/>
    <w:rsid w:val="000F2F43"/>
    <w:rsid w:val="000F3E67"/>
    <w:rsid w:val="000F51B8"/>
    <w:rsid w:val="000F68E4"/>
    <w:rsid w:val="000F6F3E"/>
    <w:rsid w:val="000F7035"/>
    <w:rsid w:val="000F70D3"/>
    <w:rsid w:val="00103088"/>
    <w:rsid w:val="00105339"/>
    <w:rsid w:val="001071C3"/>
    <w:rsid w:val="00110125"/>
    <w:rsid w:val="001200D1"/>
    <w:rsid w:val="00121B07"/>
    <w:rsid w:val="00122443"/>
    <w:rsid w:val="00122D0B"/>
    <w:rsid w:val="00124E4C"/>
    <w:rsid w:val="00127C71"/>
    <w:rsid w:val="0013045B"/>
    <w:rsid w:val="00130D67"/>
    <w:rsid w:val="00131744"/>
    <w:rsid w:val="001319AD"/>
    <w:rsid w:val="001323FE"/>
    <w:rsid w:val="001334B2"/>
    <w:rsid w:val="001347BE"/>
    <w:rsid w:val="00135296"/>
    <w:rsid w:val="001357BA"/>
    <w:rsid w:val="00135A0E"/>
    <w:rsid w:val="00135AD6"/>
    <w:rsid w:val="00135ED5"/>
    <w:rsid w:val="0013672A"/>
    <w:rsid w:val="0013714D"/>
    <w:rsid w:val="0014499F"/>
    <w:rsid w:val="0015082F"/>
    <w:rsid w:val="00150DA3"/>
    <w:rsid w:val="00151030"/>
    <w:rsid w:val="00151427"/>
    <w:rsid w:val="00151637"/>
    <w:rsid w:val="00152681"/>
    <w:rsid w:val="001527B4"/>
    <w:rsid w:val="00152ED4"/>
    <w:rsid w:val="0015347C"/>
    <w:rsid w:val="0015493A"/>
    <w:rsid w:val="001600D4"/>
    <w:rsid w:val="0016507D"/>
    <w:rsid w:val="001651C9"/>
    <w:rsid w:val="00166810"/>
    <w:rsid w:val="00166D57"/>
    <w:rsid w:val="00171410"/>
    <w:rsid w:val="0017376E"/>
    <w:rsid w:val="00174941"/>
    <w:rsid w:val="00177B39"/>
    <w:rsid w:val="00181C48"/>
    <w:rsid w:val="001824DE"/>
    <w:rsid w:val="00182E6B"/>
    <w:rsid w:val="00192DEF"/>
    <w:rsid w:val="00193818"/>
    <w:rsid w:val="00193A1B"/>
    <w:rsid w:val="00193F90"/>
    <w:rsid w:val="0019409E"/>
    <w:rsid w:val="00194336"/>
    <w:rsid w:val="00194A92"/>
    <w:rsid w:val="001959E8"/>
    <w:rsid w:val="00197CCD"/>
    <w:rsid w:val="001A0512"/>
    <w:rsid w:val="001A194C"/>
    <w:rsid w:val="001A2138"/>
    <w:rsid w:val="001A2344"/>
    <w:rsid w:val="001A3BC7"/>
    <w:rsid w:val="001B000A"/>
    <w:rsid w:val="001B0876"/>
    <w:rsid w:val="001B1C90"/>
    <w:rsid w:val="001B1DAD"/>
    <w:rsid w:val="001B2BB0"/>
    <w:rsid w:val="001B3711"/>
    <w:rsid w:val="001B3CE7"/>
    <w:rsid w:val="001B5198"/>
    <w:rsid w:val="001B7CF7"/>
    <w:rsid w:val="001C0F0F"/>
    <w:rsid w:val="001C30A4"/>
    <w:rsid w:val="001C6D62"/>
    <w:rsid w:val="001D26C4"/>
    <w:rsid w:val="001D3E2D"/>
    <w:rsid w:val="001D5887"/>
    <w:rsid w:val="001E3D12"/>
    <w:rsid w:val="001E55E4"/>
    <w:rsid w:val="001F5907"/>
    <w:rsid w:val="001F6223"/>
    <w:rsid w:val="001F68DD"/>
    <w:rsid w:val="0020236F"/>
    <w:rsid w:val="00203EB1"/>
    <w:rsid w:val="00212ED5"/>
    <w:rsid w:val="00214260"/>
    <w:rsid w:val="00216C62"/>
    <w:rsid w:val="0022421D"/>
    <w:rsid w:val="0022438A"/>
    <w:rsid w:val="00225F9C"/>
    <w:rsid w:val="0022779A"/>
    <w:rsid w:val="002314CE"/>
    <w:rsid w:val="0023158F"/>
    <w:rsid w:val="00233091"/>
    <w:rsid w:val="00241EA2"/>
    <w:rsid w:val="00244E53"/>
    <w:rsid w:val="002460C2"/>
    <w:rsid w:val="00247145"/>
    <w:rsid w:val="002472B4"/>
    <w:rsid w:val="00247B45"/>
    <w:rsid w:val="0025226C"/>
    <w:rsid w:val="00252A6B"/>
    <w:rsid w:val="00253A6C"/>
    <w:rsid w:val="00254C13"/>
    <w:rsid w:val="00255812"/>
    <w:rsid w:val="00262C23"/>
    <w:rsid w:val="0026717B"/>
    <w:rsid w:val="002708DB"/>
    <w:rsid w:val="00271FED"/>
    <w:rsid w:val="00272F20"/>
    <w:rsid w:val="0027445D"/>
    <w:rsid w:val="00274D9C"/>
    <w:rsid w:val="00283A99"/>
    <w:rsid w:val="002847D1"/>
    <w:rsid w:val="00285030"/>
    <w:rsid w:val="002859C3"/>
    <w:rsid w:val="0028629E"/>
    <w:rsid w:val="002879E1"/>
    <w:rsid w:val="00290126"/>
    <w:rsid w:val="002922FE"/>
    <w:rsid w:val="00297225"/>
    <w:rsid w:val="00297C06"/>
    <w:rsid w:val="00297D5B"/>
    <w:rsid w:val="002A1593"/>
    <w:rsid w:val="002A2819"/>
    <w:rsid w:val="002A2D0A"/>
    <w:rsid w:val="002A2EA5"/>
    <w:rsid w:val="002A3622"/>
    <w:rsid w:val="002A70D0"/>
    <w:rsid w:val="002B0B03"/>
    <w:rsid w:val="002B3BE0"/>
    <w:rsid w:val="002B6497"/>
    <w:rsid w:val="002C172F"/>
    <w:rsid w:val="002C3AAD"/>
    <w:rsid w:val="002C3DA7"/>
    <w:rsid w:val="002C3EB6"/>
    <w:rsid w:val="002D084F"/>
    <w:rsid w:val="002E3030"/>
    <w:rsid w:val="002E3824"/>
    <w:rsid w:val="002E3984"/>
    <w:rsid w:val="002E5119"/>
    <w:rsid w:val="002E7901"/>
    <w:rsid w:val="002E7E03"/>
    <w:rsid w:val="002F190A"/>
    <w:rsid w:val="002F1ECA"/>
    <w:rsid w:val="002F2227"/>
    <w:rsid w:val="002F3E84"/>
    <w:rsid w:val="002F409D"/>
    <w:rsid w:val="002F4EE0"/>
    <w:rsid w:val="002F55C2"/>
    <w:rsid w:val="00301C08"/>
    <w:rsid w:val="00306DB4"/>
    <w:rsid w:val="003131F1"/>
    <w:rsid w:val="00313D26"/>
    <w:rsid w:val="00314888"/>
    <w:rsid w:val="00316A54"/>
    <w:rsid w:val="00320D02"/>
    <w:rsid w:val="00321DF5"/>
    <w:rsid w:val="00323ADE"/>
    <w:rsid w:val="0033067A"/>
    <w:rsid w:val="003312DF"/>
    <w:rsid w:val="00331FFF"/>
    <w:rsid w:val="0033202A"/>
    <w:rsid w:val="0033542B"/>
    <w:rsid w:val="003412C7"/>
    <w:rsid w:val="003441C7"/>
    <w:rsid w:val="003501B3"/>
    <w:rsid w:val="00351174"/>
    <w:rsid w:val="00352AAD"/>
    <w:rsid w:val="003537D2"/>
    <w:rsid w:val="003571AF"/>
    <w:rsid w:val="003577CB"/>
    <w:rsid w:val="00357DBD"/>
    <w:rsid w:val="0036134B"/>
    <w:rsid w:val="00361942"/>
    <w:rsid w:val="00362AFD"/>
    <w:rsid w:val="00366558"/>
    <w:rsid w:val="00367C0F"/>
    <w:rsid w:val="00370B7C"/>
    <w:rsid w:val="003714FE"/>
    <w:rsid w:val="003728A1"/>
    <w:rsid w:val="00374B01"/>
    <w:rsid w:val="00374C09"/>
    <w:rsid w:val="003754A5"/>
    <w:rsid w:val="0037785B"/>
    <w:rsid w:val="00380CFE"/>
    <w:rsid w:val="00383C87"/>
    <w:rsid w:val="00387110"/>
    <w:rsid w:val="003926BA"/>
    <w:rsid w:val="00392AB7"/>
    <w:rsid w:val="00393EDF"/>
    <w:rsid w:val="00393F61"/>
    <w:rsid w:val="003940E2"/>
    <w:rsid w:val="003946AB"/>
    <w:rsid w:val="003951B0"/>
    <w:rsid w:val="003A07E3"/>
    <w:rsid w:val="003A37F6"/>
    <w:rsid w:val="003A42C7"/>
    <w:rsid w:val="003A5E97"/>
    <w:rsid w:val="003A7A8C"/>
    <w:rsid w:val="003B15F9"/>
    <w:rsid w:val="003B1DF8"/>
    <w:rsid w:val="003B55DC"/>
    <w:rsid w:val="003B6A47"/>
    <w:rsid w:val="003B73A2"/>
    <w:rsid w:val="003C1158"/>
    <w:rsid w:val="003C1A3B"/>
    <w:rsid w:val="003C35C3"/>
    <w:rsid w:val="003C4EE9"/>
    <w:rsid w:val="003C5C18"/>
    <w:rsid w:val="003C63A8"/>
    <w:rsid w:val="003D5367"/>
    <w:rsid w:val="003D53B3"/>
    <w:rsid w:val="003D53E6"/>
    <w:rsid w:val="003D72AC"/>
    <w:rsid w:val="003D7C68"/>
    <w:rsid w:val="003D7E65"/>
    <w:rsid w:val="003E00AF"/>
    <w:rsid w:val="003E00C3"/>
    <w:rsid w:val="003E0A89"/>
    <w:rsid w:val="003E1378"/>
    <w:rsid w:val="003E354E"/>
    <w:rsid w:val="003E459D"/>
    <w:rsid w:val="003E5210"/>
    <w:rsid w:val="003E5342"/>
    <w:rsid w:val="003F11E8"/>
    <w:rsid w:val="003F2EA3"/>
    <w:rsid w:val="003F3C4E"/>
    <w:rsid w:val="003F79F3"/>
    <w:rsid w:val="004009A6"/>
    <w:rsid w:val="00400C91"/>
    <w:rsid w:val="00402C6F"/>
    <w:rsid w:val="0040381A"/>
    <w:rsid w:val="00404E88"/>
    <w:rsid w:val="00405B53"/>
    <w:rsid w:val="00407534"/>
    <w:rsid w:val="00407656"/>
    <w:rsid w:val="004111AA"/>
    <w:rsid w:val="004118A6"/>
    <w:rsid w:val="00413C2D"/>
    <w:rsid w:val="004149BA"/>
    <w:rsid w:val="00421BAB"/>
    <w:rsid w:val="004240E1"/>
    <w:rsid w:val="00424CDA"/>
    <w:rsid w:val="0042703E"/>
    <w:rsid w:val="004308A3"/>
    <w:rsid w:val="004345AB"/>
    <w:rsid w:val="004416BE"/>
    <w:rsid w:val="00442EB6"/>
    <w:rsid w:val="00443872"/>
    <w:rsid w:val="004452FD"/>
    <w:rsid w:val="00445767"/>
    <w:rsid w:val="00450760"/>
    <w:rsid w:val="004534A3"/>
    <w:rsid w:val="004543D8"/>
    <w:rsid w:val="00455CDB"/>
    <w:rsid w:val="004566BF"/>
    <w:rsid w:val="00456D17"/>
    <w:rsid w:val="00462C1D"/>
    <w:rsid w:val="00465E0F"/>
    <w:rsid w:val="00466C11"/>
    <w:rsid w:val="004675F1"/>
    <w:rsid w:val="00467B91"/>
    <w:rsid w:val="004720EF"/>
    <w:rsid w:val="00474CC4"/>
    <w:rsid w:val="00475D04"/>
    <w:rsid w:val="004779B0"/>
    <w:rsid w:val="00477D75"/>
    <w:rsid w:val="00482619"/>
    <w:rsid w:val="00483175"/>
    <w:rsid w:val="00484CEB"/>
    <w:rsid w:val="00487A61"/>
    <w:rsid w:val="0049134D"/>
    <w:rsid w:val="004A1C98"/>
    <w:rsid w:val="004A3AFA"/>
    <w:rsid w:val="004A3F0A"/>
    <w:rsid w:val="004A421F"/>
    <w:rsid w:val="004A587D"/>
    <w:rsid w:val="004A6A0A"/>
    <w:rsid w:val="004B0156"/>
    <w:rsid w:val="004B0660"/>
    <w:rsid w:val="004B16C8"/>
    <w:rsid w:val="004B2746"/>
    <w:rsid w:val="004B29AB"/>
    <w:rsid w:val="004C0490"/>
    <w:rsid w:val="004C4568"/>
    <w:rsid w:val="004C56EF"/>
    <w:rsid w:val="004C5721"/>
    <w:rsid w:val="004C5B6B"/>
    <w:rsid w:val="004D068F"/>
    <w:rsid w:val="004D0D06"/>
    <w:rsid w:val="004D2823"/>
    <w:rsid w:val="004D413B"/>
    <w:rsid w:val="004D7F39"/>
    <w:rsid w:val="004E11F0"/>
    <w:rsid w:val="004E19FE"/>
    <w:rsid w:val="004E2082"/>
    <w:rsid w:val="004E3DBA"/>
    <w:rsid w:val="004F0B80"/>
    <w:rsid w:val="004F1163"/>
    <w:rsid w:val="004F7B5F"/>
    <w:rsid w:val="004F7C0E"/>
    <w:rsid w:val="0050098C"/>
    <w:rsid w:val="0050336B"/>
    <w:rsid w:val="00506E78"/>
    <w:rsid w:val="00510F3C"/>
    <w:rsid w:val="00511F59"/>
    <w:rsid w:val="005127FB"/>
    <w:rsid w:val="00512EBA"/>
    <w:rsid w:val="00514C69"/>
    <w:rsid w:val="00517199"/>
    <w:rsid w:val="005202EE"/>
    <w:rsid w:val="00520BD8"/>
    <w:rsid w:val="00521B13"/>
    <w:rsid w:val="005236E4"/>
    <w:rsid w:val="00523CA4"/>
    <w:rsid w:val="005260CA"/>
    <w:rsid w:val="005272F3"/>
    <w:rsid w:val="00532291"/>
    <w:rsid w:val="005378F8"/>
    <w:rsid w:val="0053794B"/>
    <w:rsid w:val="00541B01"/>
    <w:rsid w:val="00541D86"/>
    <w:rsid w:val="00541E2F"/>
    <w:rsid w:val="0054260D"/>
    <w:rsid w:val="00544DF9"/>
    <w:rsid w:val="0054584D"/>
    <w:rsid w:val="005475DF"/>
    <w:rsid w:val="00550213"/>
    <w:rsid w:val="00552F54"/>
    <w:rsid w:val="00555D20"/>
    <w:rsid w:val="00563256"/>
    <w:rsid w:val="005652D2"/>
    <w:rsid w:val="005662A1"/>
    <w:rsid w:val="00566B09"/>
    <w:rsid w:val="00566E94"/>
    <w:rsid w:val="00566FD6"/>
    <w:rsid w:val="00567633"/>
    <w:rsid w:val="00570CC7"/>
    <w:rsid w:val="00571053"/>
    <w:rsid w:val="005724DE"/>
    <w:rsid w:val="00574062"/>
    <w:rsid w:val="00584C51"/>
    <w:rsid w:val="00584CD3"/>
    <w:rsid w:val="00592B92"/>
    <w:rsid w:val="00593352"/>
    <w:rsid w:val="00595F4F"/>
    <w:rsid w:val="0059723F"/>
    <w:rsid w:val="0059789A"/>
    <w:rsid w:val="005A2979"/>
    <w:rsid w:val="005A3DA4"/>
    <w:rsid w:val="005A48CE"/>
    <w:rsid w:val="005A5499"/>
    <w:rsid w:val="005A5738"/>
    <w:rsid w:val="005A76B2"/>
    <w:rsid w:val="005B04F3"/>
    <w:rsid w:val="005B2ACD"/>
    <w:rsid w:val="005B39E2"/>
    <w:rsid w:val="005B4670"/>
    <w:rsid w:val="005B52CD"/>
    <w:rsid w:val="005B6986"/>
    <w:rsid w:val="005C2481"/>
    <w:rsid w:val="005C27FC"/>
    <w:rsid w:val="005C2873"/>
    <w:rsid w:val="005C3780"/>
    <w:rsid w:val="005C3C97"/>
    <w:rsid w:val="005C40A8"/>
    <w:rsid w:val="005C6C7A"/>
    <w:rsid w:val="005D137A"/>
    <w:rsid w:val="005D13DD"/>
    <w:rsid w:val="005D1A13"/>
    <w:rsid w:val="005D2630"/>
    <w:rsid w:val="005D5C44"/>
    <w:rsid w:val="005E22AD"/>
    <w:rsid w:val="005E3728"/>
    <w:rsid w:val="005F17D6"/>
    <w:rsid w:val="005F20DD"/>
    <w:rsid w:val="005F48C4"/>
    <w:rsid w:val="005F7F66"/>
    <w:rsid w:val="0060376B"/>
    <w:rsid w:val="00607B14"/>
    <w:rsid w:val="00610BD3"/>
    <w:rsid w:val="00611B82"/>
    <w:rsid w:val="00611CD3"/>
    <w:rsid w:val="00617392"/>
    <w:rsid w:val="00621C0C"/>
    <w:rsid w:val="00622957"/>
    <w:rsid w:val="0062610A"/>
    <w:rsid w:val="006326D2"/>
    <w:rsid w:val="00632D24"/>
    <w:rsid w:val="006333DD"/>
    <w:rsid w:val="00633525"/>
    <w:rsid w:val="00634363"/>
    <w:rsid w:val="00634B91"/>
    <w:rsid w:val="006367FD"/>
    <w:rsid w:val="006428BA"/>
    <w:rsid w:val="00643DDD"/>
    <w:rsid w:val="00643FF1"/>
    <w:rsid w:val="00645848"/>
    <w:rsid w:val="00646D13"/>
    <w:rsid w:val="0064718A"/>
    <w:rsid w:val="00650669"/>
    <w:rsid w:val="00651431"/>
    <w:rsid w:val="00651F12"/>
    <w:rsid w:val="00651F1D"/>
    <w:rsid w:val="006524A6"/>
    <w:rsid w:val="0065258A"/>
    <w:rsid w:val="00652B00"/>
    <w:rsid w:val="00660A71"/>
    <w:rsid w:val="00660D75"/>
    <w:rsid w:val="006619E0"/>
    <w:rsid w:val="00663740"/>
    <w:rsid w:val="00663C74"/>
    <w:rsid w:val="0066412C"/>
    <w:rsid w:val="0066644E"/>
    <w:rsid w:val="00666D7E"/>
    <w:rsid w:val="00667AB2"/>
    <w:rsid w:val="006714AC"/>
    <w:rsid w:val="006737EB"/>
    <w:rsid w:val="0067789D"/>
    <w:rsid w:val="00677FB8"/>
    <w:rsid w:val="00680480"/>
    <w:rsid w:val="00684C4C"/>
    <w:rsid w:val="006852D9"/>
    <w:rsid w:val="00687CED"/>
    <w:rsid w:val="0069003C"/>
    <w:rsid w:val="006920F3"/>
    <w:rsid w:val="0069346B"/>
    <w:rsid w:val="00693E7F"/>
    <w:rsid w:val="0069500F"/>
    <w:rsid w:val="00695BBA"/>
    <w:rsid w:val="00696FE9"/>
    <w:rsid w:val="006976C1"/>
    <w:rsid w:val="006A0E5B"/>
    <w:rsid w:val="006A2EDD"/>
    <w:rsid w:val="006A4B89"/>
    <w:rsid w:val="006A6E98"/>
    <w:rsid w:val="006B254C"/>
    <w:rsid w:val="006B2E97"/>
    <w:rsid w:val="006B5656"/>
    <w:rsid w:val="006B6061"/>
    <w:rsid w:val="006C1A3B"/>
    <w:rsid w:val="006C1C0D"/>
    <w:rsid w:val="006C42CE"/>
    <w:rsid w:val="006C4FD4"/>
    <w:rsid w:val="006C590D"/>
    <w:rsid w:val="006D1668"/>
    <w:rsid w:val="006D29C0"/>
    <w:rsid w:val="006D6D63"/>
    <w:rsid w:val="006D782A"/>
    <w:rsid w:val="006D7E91"/>
    <w:rsid w:val="006D7EBB"/>
    <w:rsid w:val="006E1253"/>
    <w:rsid w:val="006E2A72"/>
    <w:rsid w:val="006E2C77"/>
    <w:rsid w:val="006E59E2"/>
    <w:rsid w:val="006E777B"/>
    <w:rsid w:val="006F3313"/>
    <w:rsid w:val="006F3DAB"/>
    <w:rsid w:val="006F4A3B"/>
    <w:rsid w:val="006F5A41"/>
    <w:rsid w:val="00703127"/>
    <w:rsid w:val="007038D1"/>
    <w:rsid w:val="00703B84"/>
    <w:rsid w:val="0070599C"/>
    <w:rsid w:val="00706EE1"/>
    <w:rsid w:val="0070796F"/>
    <w:rsid w:val="00710633"/>
    <w:rsid w:val="00713BF5"/>
    <w:rsid w:val="00716C23"/>
    <w:rsid w:val="0071735C"/>
    <w:rsid w:val="0072007C"/>
    <w:rsid w:val="00725077"/>
    <w:rsid w:val="007255F9"/>
    <w:rsid w:val="00725722"/>
    <w:rsid w:val="00730E09"/>
    <w:rsid w:val="00731552"/>
    <w:rsid w:val="00731AAA"/>
    <w:rsid w:val="00732CB3"/>
    <w:rsid w:val="00740C79"/>
    <w:rsid w:val="00743FEA"/>
    <w:rsid w:val="00744D2A"/>
    <w:rsid w:val="007507CE"/>
    <w:rsid w:val="00750DAB"/>
    <w:rsid w:val="00751257"/>
    <w:rsid w:val="00751D6E"/>
    <w:rsid w:val="00752149"/>
    <w:rsid w:val="00753C19"/>
    <w:rsid w:val="00753D47"/>
    <w:rsid w:val="0075453E"/>
    <w:rsid w:val="00757561"/>
    <w:rsid w:val="00761704"/>
    <w:rsid w:val="007664EB"/>
    <w:rsid w:val="00767062"/>
    <w:rsid w:val="00770128"/>
    <w:rsid w:val="007729FB"/>
    <w:rsid w:val="007743C2"/>
    <w:rsid w:val="00774B40"/>
    <w:rsid w:val="00775BD7"/>
    <w:rsid w:val="007873EA"/>
    <w:rsid w:val="00790058"/>
    <w:rsid w:val="00790460"/>
    <w:rsid w:val="00790C02"/>
    <w:rsid w:val="00795831"/>
    <w:rsid w:val="007963EA"/>
    <w:rsid w:val="00797A2E"/>
    <w:rsid w:val="007A114C"/>
    <w:rsid w:val="007A40F6"/>
    <w:rsid w:val="007A4CC6"/>
    <w:rsid w:val="007A5DA5"/>
    <w:rsid w:val="007A6DD6"/>
    <w:rsid w:val="007A7163"/>
    <w:rsid w:val="007A77DD"/>
    <w:rsid w:val="007B5499"/>
    <w:rsid w:val="007B68D6"/>
    <w:rsid w:val="007B6FE2"/>
    <w:rsid w:val="007B73F6"/>
    <w:rsid w:val="007B778C"/>
    <w:rsid w:val="007B7B06"/>
    <w:rsid w:val="007C0307"/>
    <w:rsid w:val="007C3809"/>
    <w:rsid w:val="007C3BE4"/>
    <w:rsid w:val="007C4471"/>
    <w:rsid w:val="007C53C3"/>
    <w:rsid w:val="007C6155"/>
    <w:rsid w:val="007D0FA3"/>
    <w:rsid w:val="007D2482"/>
    <w:rsid w:val="007D42B6"/>
    <w:rsid w:val="007D5A65"/>
    <w:rsid w:val="007D5BCF"/>
    <w:rsid w:val="007D71AC"/>
    <w:rsid w:val="007E0526"/>
    <w:rsid w:val="007E1E3D"/>
    <w:rsid w:val="007E2181"/>
    <w:rsid w:val="007E7810"/>
    <w:rsid w:val="007F348B"/>
    <w:rsid w:val="007F42E7"/>
    <w:rsid w:val="007F57C4"/>
    <w:rsid w:val="007F72B7"/>
    <w:rsid w:val="008025FD"/>
    <w:rsid w:val="00805605"/>
    <w:rsid w:val="00807043"/>
    <w:rsid w:val="008078EC"/>
    <w:rsid w:val="00810705"/>
    <w:rsid w:val="00810A9E"/>
    <w:rsid w:val="00810F1C"/>
    <w:rsid w:val="0081147D"/>
    <w:rsid w:val="008117FA"/>
    <w:rsid w:val="00813BEC"/>
    <w:rsid w:val="0081462C"/>
    <w:rsid w:val="008146E7"/>
    <w:rsid w:val="00816702"/>
    <w:rsid w:val="00822A80"/>
    <w:rsid w:val="008301D7"/>
    <w:rsid w:val="00831389"/>
    <w:rsid w:val="00836A3B"/>
    <w:rsid w:val="00840F6B"/>
    <w:rsid w:val="00841529"/>
    <w:rsid w:val="008436FA"/>
    <w:rsid w:val="00843BF9"/>
    <w:rsid w:val="008501F2"/>
    <w:rsid w:val="00850478"/>
    <w:rsid w:val="00852316"/>
    <w:rsid w:val="00853028"/>
    <w:rsid w:val="00856470"/>
    <w:rsid w:val="00862199"/>
    <w:rsid w:val="008623E9"/>
    <w:rsid w:val="00863073"/>
    <w:rsid w:val="00864156"/>
    <w:rsid w:val="00864BA2"/>
    <w:rsid w:val="00864F7A"/>
    <w:rsid w:val="00867A3E"/>
    <w:rsid w:val="0087160B"/>
    <w:rsid w:val="008724B5"/>
    <w:rsid w:val="00875869"/>
    <w:rsid w:val="00876128"/>
    <w:rsid w:val="00877CE6"/>
    <w:rsid w:val="00885657"/>
    <w:rsid w:val="00885D8E"/>
    <w:rsid w:val="0088607D"/>
    <w:rsid w:val="00886BC7"/>
    <w:rsid w:val="00890965"/>
    <w:rsid w:val="008923F9"/>
    <w:rsid w:val="00897C9A"/>
    <w:rsid w:val="008A2378"/>
    <w:rsid w:val="008A26B9"/>
    <w:rsid w:val="008A321F"/>
    <w:rsid w:val="008A3A97"/>
    <w:rsid w:val="008A5203"/>
    <w:rsid w:val="008A5FD8"/>
    <w:rsid w:val="008A6B1B"/>
    <w:rsid w:val="008A749A"/>
    <w:rsid w:val="008B00A4"/>
    <w:rsid w:val="008B482B"/>
    <w:rsid w:val="008B4FEF"/>
    <w:rsid w:val="008B5073"/>
    <w:rsid w:val="008B6AB7"/>
    <w:rsid w:val="008C020A"/>
    <w:rsid w:val="008C0CAB"/>
    <w:rsid w:val="008C17D4"/>
    <w:rsid w:val="008C1B88"/>
    <w:rsid w:val="008C3868"/>
    <w:rsid w:val="008C3FBC"/>
    <w:rsid w:val="008C48A6"/>
    <w:rsid w:val="008D16AE"/>
    <w:rsid w:val="008D1C20"/>
    <w:rsid w:val="008D6524"/>
    <w:rsid w:val="008D731B"/>
    <w:rsid w:val="008D7EC5"/>
    <w:rsid w:val="008E0171"/>
    <w:rsid w:val="008E116F"/>
    <w:rsid w:val="008E1939"/>
    <w:rsid w:val="008E1E0B"/>
    <w:rsid w:val="008E2D8F"/>
    <w:rsid w:val="008E3BED"/>
    <w:rsid w:val="008E48AE"/>
    <w:rsid w:val="008F366C"/>
    <w:rsid w:val="008F3A00"/>
    <w:rsid w:val="008F3E47"/>
    <w:rsid w:val="008F46F2"/>
    <w:rsid w:val="008F4FF4"/>
    <w:rsid w:val="008F6A1D"/>
    <w:rsid w:val="00900593"/>
    <w:rsid w:val="0090166A"/>
    <w:rsid w:val="00903950"/>
    <w:rsid w:val="00906898"/>
    <w:rsid w:val="00913D32"/>
    <w:rsid w:val="00915117"/>
    <w:rsid w:val="00915254"/>
    <w:rsid w:val="00924D2B"/>
    <w:rsid w:val="0093002F"/>
    <w:rsid w:val="00931401"/>
    <w:rsid w:val="00934080"/>
    <w:rsid w:val="0094475A"/>
    <w:rsid w:val="00944B45"/>
    <w:rsid w:val="009525A7"/>
    <w:rsid w:val="00957D43"/>
    <w:rsid w:val="00960B81"/>
    <w:rsid w:val="0096335A"/>
    <w:rsid w:val="009653AF"/>
    <w:rsid w:val="009655D4"/>
    <w:rsid w:val="00965EE7"/>
    <w:rsid w:val="009669D0"/>
    <w:rsid w:val="00966ECB"/>
    <w:rsid w:val="00967420"/>
    <w:rsid w:val="00973643"/>
    <w:rsid w:val="0097366A"/>
    <w:rsid w:val="009750FC"/>
    <w:rsid w:val="00975277"/>
    <w:rsid w:val="00976298"/>
    <w:rsid w:val="0097728B"/>
    <w:rsid w:val="0097745C"/>
    <w:rsid w:val="0098154B"/>
    <w:rsid w:val="00982763"/>
    <w:rsid w:val="00983CE9"/>
    <w:rsid w:val="009859E5"/>
    <w:rsid w:val="009939E6"/>
    <w:rsid w:val="00993CAD"/>
    <w:rsid w:val="00995796"/>
    <w:rsid w:val="009960F6"/>
    <w:rsid w:val="0099709F"/>
    <w:rsid w:val="009A0254"/>
    <w:rsid w:val="009A0E4D"/>
    <w:rsid w:val="009A202A"/>
    <w:rsid w:val="009A22B7"/>
    <w:rsid w:val="009A4E0B"/>
    <w:rsid w:val="009B0CEF"/>
    <w:rsid w:val="009B0CF2"/>
    <w:rsid w:val="009B26F4"/>
    <w:rsid w:val="009B2F5C"/>
    <w:rsid w:val="009B55E9"/>
    <w:rsid w:val="009C2132"/>
    <w:rsid w:val="009C239A"/>
    <w:rsid w:val="009C3728"/>
    <w:rsid w:val="009C4F4B"/>
    <w:rsid w:val="009C5B04"/>
    <w:rsid w:val="009D4B76"/>
    <w:rsid w:val="009D6A83"/>
    <w:rsid w:val="009E09BF"/>
    <w:rsid w:val="009E39CE"/>
    <w:rsid w:val="009E3B46"/>
    <w:rsid w:val="009E4913"/>
    <w:rsid w:val="009F0D0C"/>
    <w:rsid w:val="009F38F9"/>
    <w:rsid w:val="009F43ED"/>
    <w:rsid w:val="009F753D"/>
    <w:rsid w:val="00A027CB"/>
    <w:rsid w:val="00A03174"/>
    <w:rsid w:val="00A1035D"/>
    <w:rsid w:val="00A15641"/>
    <w:rsid w:val="00A161C2"/>
    <w:rsid w:val="00A1733E"/>
    <w:rsid w:val="00A215F4"/>
    <w:rsid w:val="00A217B1"/>
    <w:rsid w:val="00A23B7C"/>
    <w:rsid w:val="00A2571D"/>
    <w:rsid w:val="00A27252"/>
    <w:rsid w:val="00A278C8"/>
    <w:rsid w:val="00A34125"/>
    <w:rsid w:val="00A35869"/>
    <w:rsid w:val="00A36B1D"/>
    <w:rsid w:val="00A37109"/>
    <w:rsid w:val="00A441A8"/>
    <w:rsid w:val="00A44D9E"/>
    <w:rsid w:val="00A479AF"/>
    <w:rsid w:val="00A51E04"/>
    <w:rsid w:val="00A53DE7"/>
    <w:rsid w:val="00A60276"/>
    <w:rsid w:val="00A6481F"/>
    <w:rsid w:val="00A66422"/>
    <w:rsid w:val="00A677D7"/>
    <w:rsid w:val="00A7018A"/>
    <w:rsid w:val="00A721F8"/>
    <w:rsid w:val="00A72C2F"/>
    <w:rsid w:val="00A7538E"/>
    <w:rsid w:val="00A83A9A"/>
    <w:rsid w:val="00A93107"/>
    <w:rsid w:val="00A946F6"/>
    <w:rsid w:val="00A94A42"/>
    <w:rsid w:val="00A96335"/>
    <w:rsid w:val="00AA468A"/>
    <w:rsid w:val="00AA7473"/>
    <w:rsid w:val="00AB0FDB"/>
    <w:rsid w:val="00AB1363"/>
    <w:rsid w:val="00AB2442"/>
    <w:rsid w:val="00AB3C09"/>
    <w:rsid w:val="00AC0AFE"/>
    <w:rsid w:val="00AC207C"/>
    <w:rsid w:val="00AC72F4"/>
    <w:rsid w:val="00AC7679"/>
    <w:rsid w:val="00AC7E88"/>
    <w:rsid w:val="00AD0087"/>
    <w:rsid w:val="00AD078A"/>
    <w:rsid w:val="00AD0B21"/>
    <w:rsid w:val="00AD4ACF"/>
    <w:rsid w:val="00AD66E2"/>
    <w:rsid w:val="00AD6EBD"/>
    <w:rsid w:val="00AE12CB"/>
    <w:rsid w:val="00AE3588"/>
    <w:rsid w:val="00AE64FF"/>
    <w:rsid w:val="00AF062F"/>
    <w:rsid w:val="00AF1731"/>
    <w:rsid w:val="00AF2020"/>
    <w:rsid w:val="00AF2735"/>
    <w:rsid w:val="00AF3D9C"/>
    <w:rsid w:val="00B02E6B"/>
    <w:rsid w:val="00B0323F"/>
    <w:rsid w:val="00B04285"/>
    <w:rsid w:val="00B0434E"/>
    <w:rsid w:val="00B0756E"/>
    <w:rsid w:val="00B13299"/>
    <w:rsid w:val="00B14292"/>
    <w:rsid w:val="00B21EBA"/>
    <w:rsid w:val="00B227E3"/>
    <w:rsid w:val="00B2284B"/>
    <w:rsid w:val="00B25DF3"/>
    <w:rsid w:val="00B2698D"/>
    <w:rsid w:val="00B26C87"/>
    <w:rsid w:val="00B26FA4"/>
    <w:rsid w:val="00B302DB"/>
    <w:rsid w:val="00B328E7"/>
    <w:rsid w:val="00B35206"/>
    <w:rsid w:val="00B3628D"/>
    <w:rsid w:val="00B40911"/>
    <w:rsid w:val="00B430B7"/>
    <w:rsid w:val="00B439E4"/>
    <w:rsid w:val="00B46B66"/>
    <w:rsid w:val="00B53E30"/>
    <w:rsid w:val="00B53E50"/>
    <w:rsid w:val="00B5550C"/>
    <w:rsid w:val="00B55F44"/>
    <w:rsid w:val="00B608FE"/>
    <w:rsid w:val="00B62BE3"/>
    <w:rsid w:val="00B7002E"/>
    <w:rsid w:val="00B70513"/>
    <w:rsid w:val="00B71191"/>
    <w:rsid w:val="00B730D9"/>
    <w:rsid w:val="00B7360B"/>
    <w:rsid w:val="00B742FF"/>
    <w:rsid w:val="00B75B4A"/>
    <w:rsid w:val="00B772C5"/>
    <w:rsid w:val="00B77320"/>
    <w:rsid w:val="00B81487"/>
    <w:rsid w:val="00B84937"/>
    <w:rsid w:val="00B85F01"/>
    <w:rsid w:val="00B90062"/>
    <w:rsid w:val="00B91691"/>
    <w:rsid w:val="00B9294E"/>
    <w:rsid w:val="00B9622F"/>
    <w:rsid w:val="00B965B4"/>
    <w:rsid w:val="00BA06CE"/>
    <w:rsid w:val="00BA20EE"/>
    <w:rsid w:val="00BA4E66"/>
    <w:rsid w:val="00BA515A"/>
    <w:rsid w:val="00BA5B5A"/>
    <w:rsid w:val="00BA64C5"/>
    <w:rsid w:val="00BA691A"/>
    <w:rsid w:val="00BA7784"/>
    <w:rsid w:val="00BB30EC"/>
    <w:rsid w:val="00BB3779"/>
    <w:rsid w:val="00BB3B1F"/>
    <w:rsid w:val="00BB555D"/>
    <w:rsid w:val="00BB7453"/>
    <w:rsid w:val="00BC4CA4"/>
    <w:rsid w:val="00BC5EBF"/>
    <w:rsid w:val="00BC6539"/>
    <w:rsid w:val="00BD1697"/>
    <w:rsid w:val="00BD2286"/>
    <w:rsid w:val="00BD2E9C"/>
    <w:rsid w:val="00BD4957"/>
    <w:rsid w:val="00BD49C9"/>
    <w:rsid w:val="00BD776B"/>
    <w:rsid w:val="00BE4BCD"/>
    <w:rsid w:val="00BF26C5"/>
    <w:rsid w:val="00BF3917"/>
    <w:rsid w:val="00BF4892"/>
    <w:rsid w:val="00BF4B06"/>
    <w:rsid w:val="00BF5292"/>
    <w:rsid w:val="00BF6932"/>
    <w:rsid w:val="00C03AAB"/>
    <w:rsid w:val="00C0433B"/>
    <w:rsid w:val="00C06560"/>
    <w:rsid w:val="00C07D24"/>
    <w:rsid w:val="00C11597"/>
    <w:rsid w:val="00C116F5"/>
    <w:rsid w:val="00C139B1"/>
    <w:rsid w:val="00C13DD0"/>
    <w:rsid w:val="00C16099"/>
    <w:rsid w:val="00C1623D"/>
    <w:rsid w:val="00C21004"/>
    <w:rsid w:val="00C224B2"/>
    <w:rsid w:val="00C24386"/>
    <w:rsid w:val="00C26C78"/>
    <w:rsid w:val="00C308FA"/>
    <w:rsid w:val="00C32F05"/>
    <w:rsid w:val="00C32FEB"/>
    <w:rsid w:val="00C33AEC"/>
    <w:rsid w:val="00C36EDE"/>
    <w:rsid w:val="00C44076"/>
    <w:rsid w:val="00C45E6B"/>
    <w:rsid w:val="00C461B8"/>
    <w:rsid w:val="00C4648E"/>
    <w:rsid w:val="00C50C82"/>
    <w:rsid w:val="00C53D50"/>
    <w:rsid w:val="00C62905"/>
    <w:rsid w:val="00C70B49"/>
    <w:rsid w:val="00C71D61"/>
    <w:rsid w:val="00C736B8"/>
    <w:rsid w:val="00C74DCF"/>
    <w:rsid w:val="00C764B3"/>
    <w:rsid w:val="00C80A16"/>
    <w:rsid w:val="00C8282C"/>
    <w:rsid w:val="00C86183"/>
    <w:rsid w:val="00C957DC"/>
    <w:rsid w:val="00CA09EB"/>
    <w:rsid w:val="00CA16C7"/>
    <w:rsid w:val="00CA634F"/>
    <w:rsid w:val="00CA6714"/>
    <w:rsid w:val="00CA700C"/>
    <w:rsid w:val="00CC13D2"/>
    <w:rsid w:val="00CC15E5"/>
    <w:rsid w:val="00CC2E26"/>
    <w:rsid w:val="00CC77CA"/>
    <w:rsid w:val="00CD3694"/>
    <w:rsid w:val="00CD5A77"/>
    <w:rsid w:val="00CE030F"/>
    <w:rsid w:val="00CE0780"/>
    <w:rsid w:val="00CE08E7"/>
    <w:rsid w:val="00CE3979"/>
    <w:rsid w:val="00CE3B67"/>
    <w:rsid w:val="00CE6E06"/>
    <w:rsid w:val="00CF0237"/>
    <w:rsid w:val="00CF0870"/>
    <w:rsid w:val="00CF16D6"/>
    <w:rsid w:val="00CF62A3"/>
    <w:rsid w:val="00D023D4"/>
    <w:rsid w:val="00D0241B"/>
    <w:rsid w:val="00D13BFB"/>
    <w:rsid w:val="00D14EEB"/>
    <w:rsid w:val="00D177AF"/>
    <w:rsid w:val="00D17B19"/>
    <w:rsid w:val="00D26033"/>
    <w:rsid w:val="00D26154"/>
    <w:rsid w:val="00D2775F"/>
    <w:rsid w:val="00D30FE4"/>
    <w:rsid w:val="00D32278"/>
    <w:rsid w:val="00D3230E"/>
    <w:rsid w:val="00D33141"/>
    <w:rsid w:val="00D3472B"/>
    <w:rsid w:val="00D35A85"/>
    <w:rsid w:val="00D40697"/>
    <w:rsid w:val="00D40E68"/>
    <w:rsid w:val="00D421D7"/>
    <w:rsid w:val="00D4263A"/>
    <w:rsid w:val="00D4273F"/>
    <w:rsid w:val="00D432C5"/>
    <w:rsid w:val="00D45982"/>
    <w:rsid w:val="00D505B7"/>
    <w:rsid w:val="00D52670"/>
    <w:rsid w:val="00D52B71"/>
    <w:rsid w:val="00D539C6"/>
    <w:rsid w:val="00D56D68"/>
    <w:rsid w:val="00D6176F"/>
    <w:rsid w:val="00D65861"/>
    <w:rsid w:val="00D7090A"/>
    <w:rsid w:val="00D71DC0"/>
    <w:rsid w:val="00D71DCF"/>
    <w:rsid w:val="00D720A0"/>
    <w:rsid w:val="00D80037"/>
    <w:rsid w:val="00D828D6"/>
    <w:rsid w:val="00D845C0"/>
    <w:rsid w:val="00D85310"/>
    <w:rsid w:val="00D8650F"/>
    <w:rsid w:val="00D90A8D"/>
    <w:rsid w:val="00D9207B"/>
    <w:rsid w:val="00D92183"/>
    <w:rsid w:val="00D92A7B"/>
    <w:rsid w:val="00D92ED5"/>
    <w:rsid w:val="00D93CEF"/>
    <w:rsid w:val="00D96439"/>
    <w:rsid w:val="00D97A59"/>
    <w:rsid w:val="00DA06F7"/>
    <w:rsid w:val="00DA0858"/>
    <w:rsid w:val="00DB0F7B"/>
    <w:rsid w:val="00DB10F9"/>
    <w:rsid w:val="00DB146A"/>
    <w:rsid w:val="00DB4FC8"/>
    <w:rsid w:val="00DB784C"/>
    <w:rsid w:val="00DC00DA"/>
    <w:rsid w:val="00DC1B17"/>
    <w:rsid w:val="00DC1EF2"/>
    <w:rsid w:val="00DC283B"/>
    <w:rsid w:val="00DC29F4"/>
    <w:rsid w:val="00DD30EA"/>
    <w:rsid w:val="00DD34D8"/>
    <w:rsid w:val="00DD3BEB"/>
    <w:rsid w:val="00DE2971"/>
    <w:rsid w:val="00DE34AF"/>
    <w:rsid w:val="00DE79AD"/>
    <w:rsid w:val="00DF0BFA"/>
    <w:rsid w:val="00DF4860"/>
    <w:rsid w:val="00E005D7"/>
    <w:rsid w:val="00E029EE"/>
    <w:rsid w:val="00E03C4D"/>
    <w:rsid w:val="00E05033"/>
    <w:rsid w:val="00E06CF1"/>
    <w:rsid w:val="00E10FDA"/>
    <w:rsid w:val="00E12E0E"/>
    <w:rsid w:val="00E14D8E"/>
    <w:rsid w:val="00E159AD"/>
    <w:rsid w:val="00E201C4"/>
    <w:rsid w:val="00E20380"/>
    <w:rsid w:val="00E27808"/>
    <w:rsid w:val="00E279E6"/>
    <w:rsid w:val="00E27A4D"/>
    <w:rsid w:val="00E30763"/>
    <w:rsid w:val="00E31797"/>
    <w:rsid w:val="00E324ED"/>
    <w:rsid w:val="00E3269E"/>
    <w:rsid w:val="00E3553A"/>
    <w:rsid w:val="00E36812"/>
    <w:rsid w:val="00E400ED"/>
    <w:rsid w:val="00E40115"/>
    <w:rsid w:val="00E41937"/>
    <w:rsid w:val="00E44AD0"/>
    <w:rsid w:val="00E452F7"/>
    <w:rsid w:val="00E516B4"/>
    <w:rsid w:val="00E52E9F"/>
    <w:rsid w:val="00E53A21"/>
    <w:rsid w:val="00E64D79"/>
    <w:rsid w:val="00E6531D"/>
    <w:rsid w:val="00E7091C"/>
    <w:rsid w:val="00E70D51"/>
    <w:rsid w:val="00E725EE"/>
    <w:rsid w:val="00E737C1"/>
    <w:rsid w:val="00E73847"/>
    <w:rsid w:val="00E73BB3"/>
    <w:rsid w:val="00E75260"/>
    <w:rsid w:val="00E77D96"/>
    <w:rsid w:val="00E82FCA"/>
    <w:rsid w:val="00E83019"/>
    <w:rsid w:val="00E8558A"/>
    <w:rsid w:val="00E86D2B"/>
    <w:rsid w:val="00E87414"/>
    <w:rsid w:val="00E9215F"/>
    <w:rsid w:val="00E93CB2"/>
    <w:rsid w:val="00E93D3E"/>
    <w:rsid w:val="00E94612"/>
    <w:rsid w:val="00E94A96"/>
    <w:rsid w:val="00E96305"/>
    <w:rsid w:val="00E970B8"/>
    <w:rsid w:val="00E97E43"/>
    <w:rsid w:val="00EA0F7D"/>
    <w:rsid w:val="00EA0FBB"/>
    <w:rsid w:val="00EA1C5B"/>
    <w:rsid w:val="00EA46EB"/>
    <w:rsid w:val="00EA4C11"/>
    <w:rsid w:val="00EA5607"/>
    <w:rsid w:val="00EB1400"/>
    <w:rsid w:val="00EB6299"/>
    <w:rsid w:val="00EB6763"/>
    <w:rsid w:val="00EB7F08"/>
    <w:rsid w:val="00EC109A"/>
    <w:rsid w:val="00EC1711"/>
    <w:rsid w:val="00EC3AA7"/>
    <w:rsid w:val="00EC5810"/>
    <w:rsid w:val="00EC6C68"/>
    <w:rsid w:val="00ED546A"/>
    <w:rsid w:val="00ED6518"/>
    <w:rsid w:val="00ED757F"/>
    <w:rsid w:val="00EE0230"/>
    <w:rsid w:val="00EE0D10"/>
    <w:rsid w:val="00EE12FB"/>
    <w:rsid w:val="00EE24A3"/>
    <w:rsid w:val="00EE2E8D"/>
    <w:rsid w:val="00EE3139"/>
    <w:rsid w:val="00EE42E2"/>
    <w:rsid w:val="00EE7EF0"/>
    <w:rsid w:val="00EF60B3"/>
    <w:rsid w:val="00F023EB"/>
    <w:rsid w:val="00F0260A"/>
    <w:rsid w:val="00F044C0"/>
    <w:rsid w:val="00F056A5"/>
    <w:rsid w:val="00F05975"/>
    <w:rsid w:val="00F1325F"/>
    <w:rsid w:val="00F161DA"/>
    <w:rsid w:val="00F16779"/>
    <w:rsid w:val="00F25115"/>
    <w:rsid w:val="00F2702D"/>
    <w:rsid w:val="00F308C2"/>
    <w:rsid w:val="00F333B6"/>
    <w:rsid w:val="00F46732"/>
    <w:rsid w:val="00F5368E"/>
    <w:rsid w:val="00F565AC"/>
    <w:rsid w:val="00F60E11"/>
    <w:rsid w:val="00F61195"/>
    <w:rsid w:val="00F64C56"/>
    <w:rsid w:val="00F658F5"/>
    <w:rsid w:val="00F6649B"/>
    <w:rsid w:val="00F664F8"/>
    <w:rsid w:val="00F66835"/>
    <w:rsid w:val="00F7268B"/>
    <w:rsid w:val="00F75E57"/>
    <w:rsid w:val="00F76339"/>
    <w:rsid w:val="00F7760B"/>
    <w:rsid w:val="00F82E88"/>
    <w:rsid w:val="00F83423"/>
    <w:rsid w:val="00F83509"/>
    <w:rsid w:val="00F8486F"/>
    <w:rsid w:val="00F85896"/>
    <w:rsid w:val="00F90091"/>
    <w:rsid w:val="00F92BCE"/>
    <w:rsid w:val="00F9478C"/>
    <w:rsid w:val="00F95E15"/>
    <w:rsid w:val="00F97AB0"/>
    <w:rsid w:val="00FA39F5"/>
    <w:rsid w:val="00FA3C35"/>
    <w:rsid w:val="00FA443E"/>
    <w:rsid w:val="00FA4891"/>
    <w:rsid w:val="00FA51A9"/>
    <w:rsid w:val="00FA653A"/>
    <w:rsid w:val="00FA7BBD"/>
    <w:rsid w:val="00FA7CE8"/>
    <w:rsid w:val="00FB012D"/>
    <w:rsid w:val="00FB26E9"/>
    <w:rsid w:val="00FB6903"/>
    <w:rsid w:val="00FC0BDF"/>
    <w:rsid w:val="00FC1C7D"/>
    <w:rsid w:val="00FC1E34"/>
    <w:rsid w:val="00FC35FA"/>
    <w:rsid w:val="00FC3E1E"/>
    <w:rsid w:val="00FC7F9C"/>
    <w:rsid w:val="00FD2C58"/>
    <w:rsid w:val="00FD6EA0"/>
    <w:rsid w:val="00FE0C7B"/>
    <w:rsid w:val="00FE2D94"/>
    <w:rsid w:val="00FE3603"/>
    <w:rsid w:val="00FE4CC5"/>
    <w:rsid w:val="00FE5B1F"/>
    <w:rsid w:val="00FE628A"/>
    <w:rsid w:val="00FE7274"/>
    <w:rsid w:val="00FF0377"/>
    <w:rsid w:val="00FF097D"/>
    <w:rsid w:val="00FF1F75"/>
    <w:rsid w:val="00FF4B41"/>
    <w:rsid w:val="00FF59A3"/>
    <w:rsid w:val="00FF7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652B1"/>
  <w15:docId w15:val="{B0C7F2B0-0C09-4A60-9ED8-0B2BE7A54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3EDF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rsid w:val="00393EDF"/>
  </w:style>
  <w:style w:type="paragraph" w:styleId="Bezodstpw">
    <w:name w:val="No Spacing"/>
    <w:uiPriority w:val="1"/>
    <w:qFormat/>
    <w:rsid w:val="008C02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horttext">
    <w:name w:val="short_text"/>
    <w:basedOn w:val="Domylnaczcionkaakapitu"/>
    <w:rsid w:val="00CD3694"/>
  </w:style>
  <w:style w:type="character" w:customStyle="1" w:styleId="st1">
    <w:name w:val="st1"/>
    <w:rsid w:val="00F308C2"/>
  </w:style>
  <w:style w:type="character" w:customStyle="1" w:styleId="st">
    <w:name w:val="st"/>
    <w:basedOn w:val="Domylnaczcionkaakapitu"/>
    <w:rsid w:val="004C5721"/>
  </w:style>
  <w:style w:type="character" w:styleId="Uwydatnienie">
    <w:name w:val="Emphasis"/>
    <w:basedOn w:val="Domylnaczcionkaakapitu"/>
    <w:uiPriority w:val="20"/>
    <w:qFormat/>
    <w:rsid w:val="004C5721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0D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3979"/>
  </w:style>
  <w:style w:type="paragraph" w:styleId="Stopka">
    <w:name w:val="footer"/>
    <w:basedOn w:val="Normalny"/>
    <w:link w:val="Stopka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3979"/>
  </w:style>
  <w:style w:type="table" w:styleId="Tabela-Siatka">
    <w:name w:val="Table Grid"/>
    <w:basedOn w:val="Standardowy"/>
    <w:uiPriority w:val="59"/>
    <w:rsid w:val="00CE3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4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4A5"/>
    <w:rPr>
      <w:b/>
      <w:bCs/>
      <w:sz w:val="20"/>
      <w:szCs w:val="20"/>
    </w:rPr>
  </w:style>
  <w:style w:type="character" w:customStyle="1" w:styleId="field">
    <w:name w:val="field"/>
    <w:rsid w:val="002F2227"/>
  </w:style>
  <w:style w:type="paragraph" w:styleId="Zwykytekst">
    <w:name w:val="Plain Text"/>
    <w:basedOn w:val="Normalny"/>
    <w:link w:val="ZwykytekstZnak"/>
    <w:uiPriority w:val="99"/>
    <w:unhideWhenUsed/>
    <w:rsid w:val="00B53E30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B53E30"/>
    <w:rPr>
      <w:rFonts w:ascii="Calibri" w:eastAsia="Calibri" w:hAnsi="Calibri" w:cs="Times New Roman"/>
      <w:szCs w:val="21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E42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E42E2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alt-edited">
    <w:name w:val="alt-edited"/>
    <w:rsid w:val="00357DBD"/>
  </w:style>
  <w:style w:type="paragraph" w:customStyle="1" w:styleId="Default">
    <w:name w:val="Default"/>
    <w:rsid w:val="003E00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tlid-translation">
    <w:name w:val="tlid-translation"/>
    <w:rsid w:val="000B2AD2"/>
  </w:style>
  <w:style w:type="character" w:customStyle="1" w:styleId="rynqvb">
    <w:name w:val="rynqvb"/>
    <w:basedOn w:val="Domylnaczcionkaakapitu"/>
    <w:rsid w:val="004720EF"/>
  </w:style>
  <w:style w:type="paragraph" w:styleId="NormalnyWeb">
    <w:name w:val="Normal (Web)"/>
    <w:basedOn w:val="Normalny"/>
    <w:uiPriority w:val="99"/>
    <w:unhideWhenUsed/>
    <w:rsid w:val="005A5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9FB9DF-BD05-4FAC-99E5-F33783976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024</Words>
  <Characters>12150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uta Chodecka</dc:creator>
  <cp:lastModifiedBy>Ewa Kropiwnicka</cp:lastModifiedBy>
  <cp:revision>3</cp:revision>
  <cp:lastPrinted>2025-01-20T12:56:00Z</cp:lastPrinted>
  <dcterms:created xsi:type="dcterms:W3CDTF">2025-01-20T13:05:00Z</dcterms:created>
  <dcterms:modified xsi:type="dcterms:W3CDTF">2025-01-20T13:07:00Z</dcterms:modified>
</cp:coreProperties>
</file>